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BEF91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18228BA2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0053865E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1F5686B0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5579CCCE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3CB2CBE9" w14:textId="77777777" w:rsidR="00A27C90" w:rsidRPr="003228BB" w:rsidRDefault="00A27C90" w:rsidP="00A27C90">
      <w:pPr>
        <w:rPr>
          <w:rFonts w:ascii="Calibri" w:hAnsi="Calibri" w:cs="Calibri"/>
          <w:sz w:val="56"/>
          <w:szCs w:val="56"/>
        </w:rPr>
      </w:pPr>
      <w:r>
        <w:rPr>
          <w:rFonts w:ascii="Calibri" w:hAnsi="Calibri" w:cs="Calibri"/>
          <w:sz w:val="56"/>
          <w:szCs w:val="56"/>
        </w:rPr>
        <w:t>Správa lezeckých cest</w:t>
      </w:r>
    </w:p>
    <w:p w14:paraId="324571A7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2D25DC80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2088E342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3E831CC4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46F3511C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7F7B8B11" w14:textId="77777777" w:rsidR="00A27C90" w:rsidRPr="003228BB" w:rsidRDefault="00A27C90" w:rsidP="00A27C90">
      <w:pPr>
        <w:jc w:val="right"/>
        <w:rPr>
          <w:rFonts w:ascii="Calibri" w:hAnsi="Calibri" w:cs="Calibri"/>
          <w:sz w:val="56"/>
          <w:szCs w:val="56"/>
        </w:rPr>
      </w:pPr>
    </w:p>
    <w:p w14:paraId="4192FA98" w14:textId="77777777" w:rsidR="00A27C90" w:rsidRDefault="00A27C90" w:rsidP="00A27C90">
      <w:pPr>
        <w:spacing w:before="1"/>
        <w:rPr>
          <w:sz w:val="32"/>
        </w:rPr>
      </w:pPr>
      <w:r>
        <w:rPr>
          <w:sz w:val="32"/>
        </w:rPr>
        <w:t xml:space="preserve">Patrik Pacák (p_pacak@utb.cz) </w:t>
      </w:r>
      <w:r>
        <w:rPr>
          <w:sz w:val="32"/>
        </w:rPr>
        <w:br/>
      </w:r>
      <w:r w:rsidRPr="003E53E8">
        <w:rPr>
          <w:sz w:val="32"/>
        </w:rPr>
        <w:t>Michal Těšík (</w:t>
      </w:r>
      <w:r w:rsidRPr="003E53E8">
        <w:rPr>
          <w:sz w:val="32"/>
          <w:szCs w:val="32"/>
        </w:rPr>
        <w:t>m1_tesik@utb.cz</w:t>
      </w:r>
      <w:r w:rsidRPr="003E53E8">
        <w:rPr>
          <w:sz w:val="32"/>
        </w:rPr>
        <w:t xml:space="preserve">)   </w:t>
      </w:r>
    </w:p>
    <w:p w14:paraId="3EA476F4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46745165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776378F6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3E247D70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18ED0622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58111506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22607CBF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6A9E5EA3" w14:textId="77777777" w:rsidR="00A27C90" w:rsidRPr="003228BB" w:rsidRDefault="00A27C90" w:rsidP="00A27C90">
      <w:pPr>
        <w:rPr>
          <w:rFonts w:ascii="Calibri" w:hAnsi="Calibri" w:cs="Calibri"/>
          <w:sz w:val="32"/>
          <w:szCs w:val="32"/>
        </w:rPr>
      </w:pPr>
    </w:p>
    <w:p w14:paraId="58A17658" w14:textId="77777777" w:rsidR="00A27C90" w:rsidRPr="003228BB" w:rsidRDefault="00A27C90" w:rsidP="00A27C90">
      <w:pPr>
        <w:ind w:left="3540" w:firstLine="708"/>
        <w:rPr>
          <w:rFonts w:ascii="Calibri" w:hAnsi="Calibri" w:cs="Calibri"/>
          <w:sz w:val="32"/>
          <w:szCs w:val="32"/>
        </w:rPr>
      </w:pPr>
    </w:p>
    <w:p w14:paraId="4545F3B9" w14:textId="77777777" w:rsidR="00A27C90" w:rsidRPr="003228BB" w:rsidRDefault="00A27C90" w:rsidP="00A27C90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Verze dokumentu:</w:t>
      </w:r>
      <w:r>
        <w:rPr>
          <w:rFonts w:ascii="Calibri" w:hAnsi="Calibri" w:cs="Calibri"/>
          <w:sz w:val="32"/>
          <w:szCs w:val="32"/>
        </w:rPr>
        <w:t xml:space="preserve"> 3</w:t>
      </w:r>
    </w:p>
    <w:p w14:paraId="27A3CD4F" w14:textId="77777777" w:rsidR="00A27C90" w:rsidRPr="003228BB" w:rsidRDefault="00A27C90" w:rsidP="00A27C90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Datum poslední změny:</w:t>
      </w:r>
      <w:r>
        <w:rPr>
          <w:rFonts w:ascii="Calibri" w:hAnsi="Calibri" w:cs="Calibri"/>
          <w:sz w:val="32"/>
          <w:szCs w:val="32"/>
        </w:rPr>
        <w:t xml:space="preserve"> 24. 4. 2024</w:t>
      </w:r>
      <w:r w:rsidRPr="003228BB">
        <w:rPr>
          <w:rFonts w:ascii="Calibri" w:hAnsi="Calibri" w:cs="Calibri"/>
          <w:sz w:val="32"/>
          <w:szCs w:val="32"/>
        </w:rPr>
        <w:t xml:space="preserve"> </w:t>
      </w:r>
    </w:p>
    <w:p w14:paraId="52082604" w14:textId="77777777" w:rsidR="00A27C90" w:rsidRDefault="00A27C90" w:rsidP="00A27C90">
      <w:pPr>
        <w:rPr>
          <w:rFonts w:ascii="Calibri" w:hAnsi="Calibri" w:cs="Calibri"/>
          <w:sz w:val="32"/>
          <w:szCs w:val="32"/>
        </w:rPr>
        <w:sectPr w:rsidR="00A27C90" w:rsidSect="00DB19EC">
          <w:footerReference w:type="even" r:id="rId8"/>
          <w:footerReference w:type="default" r:id="rId9"/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  <w:r w:rsidRPr="003228BB">
        <w:rPr>
          <w:rFonts w:ascii="Calibri" w:hAnsi="Calibri" w:cs="Calibri"/>
          <w:sz w:val="32"/>
          <w:szCs w:val="32"/>
        </w:rPr>
        <w:br w:type="page"/>
      </w:r>
    </w:p>
    <w:p w14:paraId="1DA74AE3" w14:textId="77777777" w:rsidR="00A27C90" w:rsidRPr="003228BB" w:rsidRDefault="00A27C90" w:rsidP="00A27C90">
      <w:pPr>
        <w:pStyle w:val="NadpisBezObsahu"/>
      </w:pPr>
      <w:r w:rsidRPr="003228BB">
        <w:lastRenderedPageBreak/>
        <w:t>Historie verzí</w:t>
      </w:r>
      <w:r>
        <w:t xml:space="preserve"> (Postup práce)</w:t>
      </w:r>
    </w:p>
    <w:p w14:paraId="35F09B5D" w14:textId="77777777" w:rsidR="00A27C90" w:rsidRPr="003228BB" w:rsidRDefault="00A27C90" w:rsidP="00A27C90">
      <w:pPr>
        <w:rPr>
          <w:rFonts w:ascii="Calibri" w:hAnsi="Calibri" w:cs="Calibri"/>
        </w:rPr>
      </w:pPr>
    </w:p>
    <w:tbl>
      <w:tblPr>
        <w:tblStyle w:val="Tabulkasmkou4zvraznn1"/>
        <w:tblW w:w="5000" w:type="pct"/>
        <w:tblLook w:val="04A0" w:firstRow="1" w:lastRow="0" w:firstColumn="1" w:lastColumn="0" w:noHBand="0" w:noVBand="1"/>
      </w:tblPr>
      <w:tblGrid>
        <w:gridCol w:w="1555"/>
        <w:gridCol w:w="2268"/>
        <w:gridCol w:w="2083"/>
        <w:gridCol w:w="3150"/>
      </w:tblGrid>
      <w:tr w:rsidR="00A27C90" w14:paraId="308C6C57" w14:textId="77777777" w:rsidTr="00F67E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6A8521C3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erze</w:t>
            </w:r>
          </w:p>
        </w:tc>
        <w:tc>
          <w:tcPr>
            <w:tcW w:w="1252" w:type="pct"/>
            <w:vAlign w:val="center"/>
          </w:tcPr>
          <w:p w14:paraId="106D3406" w14:textId="77777777" w:rsidR="00A27C90" w:rsidRDefault="00A27C90" w:rsidP="00F67E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um</w:t>
            </w:r>
          </w:p>
        </w:tc>
        <w:tc>
          <w:tcPr>
            <w:tcW w:w="1150" w:type="pct"/>
            <w:vAlign w:val="center"/>
          </w:tcPr>
          <w:p w14:paraId="48717929" w14:textId="77777777" w:rsidR="00A27C90" w:rsidRDefault="00A27C90" w:rsidP="00F67E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is změny</w:t>
            </w:r>
          </w:p>
        </w:tc>
        <w:tc>
          <w:tcPr>
            <w:tcW w:w="0" w:type="auto"/>
            <w:vAlign w:val="center"/>
          </w:tcPr>
          <w:p w14:paraId="4441EF76" w14:textId="77777777" w:rsidR="00A27C90" w:rsidRDefault="00A27C90" w:rsidP="00F67EC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ba realizace (člověkohodiny)</w:t>
            </w:r>
          </w:p>
        </w:tc>
      </w:tr>
      <w:tr w:rsidR="00A27C90" w14:paraId="7559CCCC" w14:textId="77777777" w:rsidTr="00F67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162523B8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</w:t>
            </w:r>
          </w:p>
        </w:tc>
        <w:tc>
          <w:tcPr>
            <w:tcW w:w="1252" w:type="pct"/>
            <w:vAlign w:val="center"/>
          </w:tcPr>
          <w:p w14:paraId="29D802B7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4.4.2024</w:t>
            </w:r>
          </w:p>
        </w:tc>
        <w:tc>
          <w:tcPr>
            <w:tcW w:w="1150" w:type="pct"/>
            <w:vAlign w:val="center"/>
          </w:tcPr>
          <w:p w14:paraId="5EECFB26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446BC462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,2</w:t>
            </w:r>
          </w:p>
        </w:tc>
      </w:tr>
      <w:tr w:rsidR="00A27C90" w14:paraId="598D36A4" w14:textId="77777777" w:rsidTr="00F67E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1112AF37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</w:t>
            </w:r>
          </w:p>
        </w:tc>
        <w:tc>
          <w:tcPr>
            <w:tcW w:w="1252" w:type="pct"/>
            <w:vAlign w:val="center"/>
          </w:tcPr>
          <w:p w14:paraId="14D88343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7.4.2024</w:t>
            </w:r>
          </w:p>
        </w:tc>
        <w:tc>
          <w:tcPr>
            <w:tcW w:w="1150" w:type="pct"/>
            <w:vAlign w:val="center"/>
          </w:tcPr>
          <w:p w14:paraId="5130503F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45834F7D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A27C90" w14:paraId="6BD76D3D" w14:textId="77777777" w:rsidTr="00F67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19760F51" w14:textId="77777777" w:rsidR="00A27C90" w:rsidRDefault="00A27C90" w:rsidP="00F67EC9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3</w:t>
            </w:r>
          </w:p>
        </w:tc>
        <w:tc>
          <w:tcPr>
            <w:tcW w:w="1252" w:type="pct"/>
            <w:vAlign w:val="center"/>
          </w:tcPr>
          <w:p w14:paraId="613652D1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24.4.2024</w:t>
            </w:r>
          </w:p>
        </w:tc>
        <w:tc>
          <w:tcPr>
            <w:tcW w:w="1150" w:type="pct"/>
            <w:vAlign w:val="center"/>
          </w:tcPr>
          <w:p w14:paraId="7C140532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2718573C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A27C90" w14:paraId="63A0991F" w14:textId="77777777" w:rsidTr="00F67E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4286B233" w14:textId="77777777" w:rsidR="00A27C90" w:rsidRDefault="00A27C90" w:rsidP="00F67EC9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446F1DE0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75DA01EC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4788BBFC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A27C90" w14:paraId="224ECE7F" w14:textId="77777777" w:rsidTr="00F67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231F2DA7" w14:textId="77777777" w:rsidR="00A27C90" w:rsidRDefault="00A27C90" w:rsidP="00F67EC9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7E272F03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0439401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7B91C566" w14:textId="77777777" w:rsidR="00A27C90" w:rsidRDefault="00A27C90" w:rsidP="00F67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A27C90" w14:paraId="4A0E027A" w14:textId="77777777" w:rsidTr="00F67E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44549C1A" w14:textId="77777777" w:rsidR="00A27C90" w:rsidRDefault="00A27C90" w:rsidP="00F67EC9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7CF57399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6F60B2D5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6BB99820" w14:textId="77777777" w:rsidR="00A27C90" w:rsidRDefault="00A27C90" w:rsidP="00F67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1681F018" w14:textId="77777777" w:rsidR="00A27C90" w:rsidRDefault="00A27C90" w:rsidP="00A27C90">
      <w:pPr>
        <w:rPr>
          <w:rFonts w:ascii="Calibri" w:hAnsi="Calibri" w:cs="Calibri"/>
        </w:rPr>
        <w:sectPr w:rsidR="00A27C90" w:rsidSect="00DB19EC"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</w:p>
    <w:p w14:paraId="11E4802B" w14:textId="77777777" w:rsidR="00A27C90" w:rsidRDefault="00A27C90" w:rsidP="00A27C90">
      <w:pPr>
        <w:rPr>
          <w:rFonts w:ascii="Calibri" w:hAnsi="Calibri" w:cs="Calibri"/>
        </w:rPr>
      </w:pPr>
    </w:p>
    <w:p w14:paraId="0615B4FC" w14:textId="77777777" w:rsidR="00A27C90" w:rsidRDefault="00A27C90" w:rsidP="00A27C90">
      <w:pPr>
        <w:pStyle w:val="NadpisBezObsahu"/>
      </w:pPr>
      <w:r>
        <w:t>Obsah</w:t>
      </w:r>
    </w:p>
    <w:p w14:paraId="09CCE657" w14:textId="77777777" w:rsidR="00A27C90" w:rsidRDefault="00A27C9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r>
        <w:fldChar w:fldCharType="begin"/>
      </w:r>
      <w:r>
        <w:instrText xml:space="preserve"> TOC \o "1-3" \h \z \u \t "Nadpis 1;1" </w:instrText>
      </w:r>
      <w:r>
        <w:fldChar w:fldCharType="separate"/>
      </w:r>
      <w:hyperlink w:anchor="_Toc6230008" w:history="1">
        <w:r w:rsidRPr="006D7B35">
          <w:rPr>
            <w:rStyle w:val="Hypertextovodkaz"/>
            <w:noProof/>
          </w:rPr>
          <w:t>1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Úvo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4AD5354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09" w:history="1">
        <w:r w:rsidRPr="006D7B35">
          <w:rPr>
            <w:rStyle w:val="Hypertextovodkaz"/>
            <w:noProof/>
          </w:rPr>
          <w:t>1.1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Účel dokumentu a jeho obsa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8626813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0" w:history="1">
        <w:r w:rsidRPr="006D7B35">
          <w:rPr>
            <w:rStyle w:val="Hypertextovodkaz"/>
            <w:noProof/>
          </w:rPr>
          <w:t>1.2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Pro koho je dokument urč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23F8156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1" w:history="1">
        <w:r w:rsidRPr="006D7B35">
          <w:rPr>
            <w:rStyle w:val="Hypertextovodkaz"/>
            <w:noProof/>
          </w:rPr>
          <w:t>1.3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Východiska řeš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9519150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2" w:history="1">
        <w:r w:rsidRPr="006D7B35">
          <w:rPr>
            <w:rStyle w:val="Hypertextovodkaz"/>
            <w:noProof/>
          </w:rPr>
          <w:t>1.4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Přehled navrhovaného systém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940986E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3" w:history="1">
        <w:r w:rsidRPr="006D7B35">
          <w:rPr>
            <w:rStyle w:val="Hypertextovodkaz"/>
            <w:noProof/>
          </w:rPr>
          <w:t>1.5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Systémová omez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E24A328" w14:textId="77777777" w:rsidR="00A27C90" w:rsidRDefault="00A27C9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4" w:history="1">
        <w:r w:rsidRPr="006D7B35">
          <w:rPr>
            <w:rStyle w:val="Hypertextovodkaz"/>
            <w:noProof/>
          </w:rPr>
          <w:t>2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Funkční analýz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1E93FE4A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5" w:history="1">
        <w:r w:rsidRPr="006D7B35">
          <w:rPr>
            <w:rStyle w:val="Hypertextovodkaz"/>
            <w:noProof/>
          </w:rPr>
          <w:t>2.1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Funkční požadav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E8F1EAC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6" w:history="1">
        <w:r w:rsidRPr="006D7B35">
          <w:rPr>
            <w:rStyle w:val="Hypertextovodkaz"/>
            <w:noProof/>
          </w:rPr>
          <w:t>2.2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Nefunkční požadavk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3987265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7" w:history="1">
        <w:r w:rsidRPr="006D7B35">
          <w:rPr>
            <w:rStyle w:val="Hypertextovodkaz"/>
            <w:noProof/>
          </w:rPr>
          <w:t>2.3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Aktéř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A695239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8" w:history="1">
        <w:r w:rsidRPr="006D7B35">
          <w:rPr>
            <w:rStyle w:val="Hypertextovodkaz"/>
            <w:noProof/>
          </w:rPr>
          <w:t>2.4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Model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5844420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9" w:history="1">
        <w:r w:rsidRPr="006D7B35">
          <w:rPr>
            <w:rStyle w:val="Hypertextovodkaz"/>
            <w:noProof/>
          </w:rPr>
          <w:t>2.5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Specifikace případů užit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E365D48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0" w:history="1">
        <w:r w:rsidRPr="006D7B35">
          <w:rPr>
            <w:rStyle w:val="Hypertextovodkaz"/>
            <w:noProof/>
          </w:rPr>
          <w:t>2.6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Realizace požadavků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6A5954F" w14:textId="77777777" w:rsidR="00A27C90" w:rsidRDefault="00A27C9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1" w:history="1">
        <w:r w:rsidRPr="006D7B35">
          <w:rPr>
            <w:rStyle w:val="Hypertextovodkaz"/>
            <w:noProof/>
          </w:rPr>
          <w:t>3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Architektura systém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95DBECF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2" w:history="1">
        <w:r w:rsidRPr="006D7B35">
          <w:rPr>
            <w:rStyle w:val="Hypertextovodkaz"/>
            <w:noProof/>
          </w:rPr>
          <w:t>3.1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Model tří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C6DCD23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3" w:history="1">
        <w:r w:rsidRPr="006D7B35">
          <w:rPr>
            <w:rStyle w:val="Hypertextovodkaz"/>
            <w:noProof/>
          </w:rPr>
          <w:t>3.2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Datový mode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B638B8F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4" w:history="1">
        <w:r w:rsidRPr="006D7B35">
          <w:rPr>
            <w:rStyle w:val="Hypertextovodkaz"/>
            <w:noProof/>
          </w:rPr>
          <w:t>3.3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Realizace U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4EDD09B" w14:textId="77777777" w:rsidR="00A27C90" w:rsidRDefault="00A27C90" w:rsidP="00A27C9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5" w:history="1">
        <w:r w:rsidRPr="006D7B35">
          <w:rPr>
            <w:rStyle w:val="Hypertextovodkaz"/>
            <w:noProof/>
          </w:rPr>
          <w:t>4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Popis navržené aplika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268941E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6" w:history="1">
        <w:r w:rsidRPr="006D7B35">
          <w:rPr>
            <w:rStyle w:val="Hypertextovodkaz"/>
            <w:noProof/>
          </w:rPr>
          <w:t>4.1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Uživatelské rozhraní (wireframe) (Alternativa k programová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106F328" w14:textId="77777777" w:rsidR="00A27C90" w:rsidRDefault="00A27C90" w:rsidP="00A27C9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7" w:history="1">
        <w:r w:rsidRPr="006D7B35">
          <w:rPr>
            <w:rStyle w:val="Hypertextovodkaz"/>
            <w:noProof/>
          </w:rPr>
          <w:t>4.2.</w:t>
        </w:r>
        <w:r>
          <w:rPr>
            <w:rFonts w:eastAsiaTheme="minorEastAsia"/>
            <w:noProof/>
            <w:sz w:val="22"/>
            <w:szCs w:val="22"/>
            <w:lang w:eastAsia="cs-CZ"/>
          </w:rPr>
          <w:tab/>
        </w:r>
        <w:r w:rsidRPr="006D7B35">
          <w:rPr>
            <w:rStyle w:val="Hypertextovodkaz"/>
            <w:noProof/>
          </w:rPr>
          <w:t>Popis aplikace (Alternativa k wireframu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230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2AAF81D" w14:textId="77777777" w:rsidR="00A27C90" w:rsidRPr="003801CA" w:rsidRDefault="00A27C90" w:rsidP="00A27C90">
      <w:r>
        <w:fldChar w:fldCharType="end"/>
      </w:r>
    </w:p>
    <w:p w14:paraId="73FD2BF2" w14:textId="77777777" w:rsidR="00A27C90" w:rsidRPr="00CC1A79" w:rsidRDefault="00A27C90" w:rsidP="00A27C90">
      <w:pPr>
        <w:pStyle w:val="Nadpis1"/>
        <w:rPr>
          <w:color w:val="FF0000"/>
        </w:rPr>
      </w:pPr>
      <w:bookmarkStart w:id="0" w:name="_Toc6230008"/>
      <w:r w:rsidRPr="00CC1A79">
        <w:rPr>
          <w:color w:val="FF0000"/>
        </w:rPr>
        <w:lastRenderedPageBreak/>
        <w:t>Úvod</w:t>
      </w:r>
      <w:bookmarkEnd w:id="0"/>
    </w:p>
    <w:p w14:paraId="528BD191" w14:textId="77777777" w:rsidR="00A27C90" w:rsidRPr="003757AF" w:rsidRDefault="00A27C90" w:rsidP="00A27C90"/>
    <w:p w14:paraId="58F384F6" w14:textId="77777777" w:rsidR="00A27C90" w:rsidRDefault="00A27C90" w:rsidP="00A27C90">
      <w:pPr>
        <w:pStyle w:val="Nadpis2"/>
      </w:pPr>
      <w:bookmarkStart w:id="1" w:name="_Toc6230009"/>
      <w:r>
        <w:t>Účel dokumentu a jeho obsah</w:t>
      </w:r>
      <w:bookmarkEnd w:id="1"/>
    </w:p>
    <w:p w14:paraId="1140B0AE" w14:textId="77777777" w:rsidR="00A27C90" w:rsidRPr="00784F5F" w:rsidRDefault="00A27C90" w:rsidP="00A27C90">
      <w:pPr>
        <w:pStyle w:val="Odstavecseseznamem"/>
        <w:numPr>
          <w:ilvl w:val="0"/>
          <w:numId w:val="2"/>
        </w:numPr>
      </w:pPr>
      <w:r>
        <w:t>Uvést proč dokument vzniká, jaká je struktura, stručně obsah kapitol.</w:t>
      </w:r>
    </w:p>
    <w:p w14:paraId="79C6B87B" w14:textId="77777777" w:rsidR="00A27C90" w:rsidRDefault="00A27C90" w:rsidP="00A27C90">
      <w:pPr>
        <w:pStyle w:val="Nadpis2"/>
      </w:pPr>
      <w:bookmarkStart w:id="2" w:name="_Toc6230010"/>
      <w:r>
        <w:t>Pro koho je dokument určen</w:t>
      </w:r>
      <w:bookmarkEnd w:id="2"/>
    </w:p>
    <w:p w14:paraId="57A04C81" w14:textId="77777777" w:rsidR="00A27C90" w:rsidRDefault="00A27C90" w:rsidP="00A27C90">
      <w:pPr>
        <w:pStyle w:val="Odstavecseseznamem"/>
        <w:numPr>
          <w:ilvl w:val="0"/>
          <w:numId w:val="2"/>
        </w:numPr>
      </w:pPr>
      <w:r>
        <w:t xml:space="preserve">Kdo jsou uživatelé a čtenáři. </w:t>
      </w:r>
    </w:p>
    <w:p w14:paraId="3BA3DA96" w14:textId="77777777" w:rsidR="00A27C90" w:rsidRDefault="00A27C90" w:rsidP="00A27C90"/>
    <w:p w14:paraId="180591A6" w14:textId="77777777" w:rsidR="00A27C90" w:rsidRDefault="00A27C90" w:rsidP="00A27C90">
      <w:pPr>
        <w:pStyle w:val="Nadpis2"/>
      </w:pPr>
      <w:bookmarkStart w:id="3" w:name="_Toc6230011"/>
      <w:r>
        <w:t>Východiska řešení</w:t>
      </w:r>
      <w:bookmarkEnd w:id="3"/>
    </w:p>
    <w:p w14:paraId="28B14906" w14:textId="77777777" w:rsidR="00A27C90" w:rsidRDefault="00A27C90" w:rsidP="00A27C90">
      <w:pPr>
        <w:pStyle w:val="Odstavecseseznamem"/>
        <w:numPr>
          <w:ilvl w:val="0"/>
          <w:numId w:val="3"/>
        </w:numPr>
      </w:pPr>
      <w:r>
        <w:t>Jaká je současná situace ve firmě, výchozí stav řešení a způsob využívání současných řešení.</w:t>
      </w:r>
    </w:p>
    <w:p w14:paraId="344B3C1A" w14:textId="77777777" w:rsidR="00A27C90" w:rsidRPr="00784F5F" w:rsidRDefault="00A27C90" w:rsidP="00A27C90"/>
    <w:p w14:paraId="454D91E1" w14:textId="77777777" w:rsidR="00A27C90" w:rsidRDefault="00A27C90" w:rsidP="00A27C90">
      <w:pPr>
        <w:pStyle w:val="Nadpis2"/>
      </w:pPr>
      <w:bookmarkStart w:id="4" w:name="_Toc6230012"/>
      <w:r>
        <w:t>Přehled navrhovaného systémů</w:t>
      </w:r>
      <w:bookmarkEnd w:id="4"/>
      <w:r>
        <w:t xml:space="preserve"> </w:t>
      </w:r>
    </w:p>
    <w:p w14:paraId="4BE235CF" w14:textId="77777777" w:rsidR="00A27C90" w:rsidRPr="00F24CA9" w:rsidRDefault="00A27C90" w:rsidP="00A27C90">
      <w:pPr>
        <w:pStyle w:val="Odstavecseseznamem"/>
        <w:numPr>
          <w:ilvl w:val="0"/>
          <w:numId w:val="3"/>
        </w:numPr>
      </w:pPr>
      <w:r>
        <w:t>Vložit ZADÁNÍ.</w:t>
      </w:r>
    </w:p>
    <w:p w14:paraId="40373492" w14:textId="77777777" w:rsidR="00A27C90" w:rsidRDefault="00A27C90" w:rsidP="00A27C90">
      <w:pPr>
        <w:pStyle w:val="Odstavecseseznamem"/>
        <w:numPr>
          <w:ilvl w:val="0"/>
          <w:numId w:val="1"/>
        </w:numPr>
      </w:pPr>
      <w:r>
        <w:t xml:space="preserve">Popsat účel systém, co systém bude dělat, co dělat nebude. </w:t>
      </w:r>
    </w:p>
    <w:p w14:paraId="20E88DDF" w14:textId="77777777" w:rsidR="00A27C90" w:rsidRDefault="00A27C90" w:rsidP="00A27C90">
      <w:pPr>
        <w:pStyle w:val="Odstavecseseznamem"/>
        <w:numPr>
          <w:ilvl w:val="0"/>
          <w:numId w:val="1"/>
        </w:numPr>
      </w:pPr>
      <w:r>
        <w:t>Popsat přínosy a smysl řešení.</w:t>
      </w:r>
    </w:p>
    <w:p w14:paraId="14976CC5" w14:textId="77777777" w:rsidR="00A27C90" w:rsidRDefault="00A27C90" w:rsidP="00A27C90">
      <w:pPr>
        <w:pStyle w:val="Odstavecseseznamem"/>
        <w:numPr>
          <w:ilvl w:val="0"/>
          <w:numId w:val="1"/>
        </w:numPr>
      </w:pPr>
      <w:r>
        <w:t>Je možné přidat kontextový diagram, který začlenění systému (libovolnou formou). Co je okolí systému.</w:t>
      </w:r>
    </w:p>
    <w:p w14:paraId="1034835B" w14:textId="77777777" w:rsidR="00A27C90" w:rsidRDefault="00A27C90" w:rsidP="00A27C90">
      <w:pPr>
        <w:pStyle w:val="Odstavecseseznamem"/>
        <w:numPr>
          <w:ilvl w:val="0"/>
          <w:numId w:val="1"/>
        </w:numPr>
      </w:pPr>
      <w:r>
        <w:t>Cílem je vymezit rozsah systému.</w:t>
      </w:r>
    </w:p>
    <w:p w14:paraId="499FFFF7" w14:textId="77777777" w:rsidR="00A27C90" w:rsidRDefault="00A27C90" w:rsidP="00A27C90"/>
    <w:p w14:paraId="1A2B92A1" w14:textId="77777777" w:rsidR="00A27C90" w:rsidRDefault="00A27C90" w:rsidP="00A27C90">
      <w:pPr>
        <w:pStyle w:val="Nadpis2"/>
      </w:pPr>
      <w:bookmarkStart w:id="5" w:name="_Toc6230013"/>
      <w:r>
        <w:t>Systémová omezení</w:t>
      </w:r>
      <w:bookmarkEnd w:id="5"/>
    </w:p>
    <w:p w14:paraId="14A4F38C" w14:textId="77777777" w:rsidR="00A27C90" w:rsidRDefault="00A27C90" w:rsidP="00A27C90">
      <w:pPr>
        <w:pStyle w:val="Odstavecseseznamem"/>
        <w:numPr>
          <w:ilvl w:val="0"/>
          <w:numId w:val="3"/>
        </w:numPr>
      </w:pPr>
      <w:r>
        <w:t xml:space="preserve">Všechny omezení (technická i z problémové domény). Zahrnout vše co může mít vliv na návrh, implementaci i nasazení. </w:t>
      </w:r>
    </w:p>
    <w:p w14:paraId="171FF929" w14:textId="77777777" w:rsidR="00A27C90" w:rsidRDefault="00A27C90" w:rsidP="00A27C90"/>
    <w:p w14:paraId="40A64F52" w14:textId="77777777" w:rsidR="00A27C90" w:rsidRDefault="00A27C90" w:rsidP="00A27C90">
      <w:pPr>
        <w:pStyle w:val="Nadpis1"/>
      </w:pPr>
      <w:bookmarkStart w:id="6" w:name="_Toc6230014"/>
      <w:r>
        <w:lastRenderedPageBreak/>
        <w:t>Funkční analýza</w:t>
      </w:r>
      <w:bookmarkEnd w:id="6"/>
    </w:p>
    <w:p w14:paraId="473DC3D2" w14:textId="77777777" w:rsidR="00A27C90" w:rsidRDefault="00A27C90" w:rsidP="00A27C90"/>
    <w:p w14:paraId="278E309F" w14:textId="77777777" w:rsidR="00A27C90" w:rsidRDefault="00A27C90" w:rsidP="00A27C90">
      <w:pPr>
        <w:pStyle w:val="Nadpis2"/>
      </w:pPr>
      <w:bookmarkStart w:id="7" w:name="_Toc6230015"/>
      <w:r>
        <w:t>Funkční požadavky</w:t>
      </w:r>
      <w:bookmarkEnd w:id="7"/>
    </w:p>
    <w:p w14:paraId="14EC1BBB" w14:textId="77777777" w:rsidR="00A27C90" w:rsidRPr="002019B5" w:rsidRDefault="00A27C90" w:rsidP="00A27C90">
      <w:pPr>
        <w:pStyle w:val="Odstavecseseznamem"/>
      </w:pPr>
      <w:r>
        <w:rPr>
          <w:noProof/>
        </w:rPr>
        <w:drawing>
          <wp:inline distT="0" distB="0" distL="0" distR="0" wp14:anchorId="7158D599" wp14:editId="780737DA">
            <wp:extent cx="5753100" cy="3829050"/>
            <wp:effectExtent l="0" t="0" r="0" b="0"/>
            <wp:docPr id="2016005465" name="Obrázek 1" descr="Obsah obrázku text, snímek obrazovky, Písmo, dokument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005465" name="Obrázek 1" descr="Obsah obrázku text, snímek obrazovky, Písmo, dokument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F091DA" w14:textId="77777777" w:rsidR="00A27C90" w:rsidRDefault="00A27C90" w:rsidP="00A27C90">
      <w:pPr>
        <w:pStyle w:val="Nadpis2"/>
      </w:pPr>
      <w:bookmarkStart w:id="8" w:name="_Toc6230016"/>
      <w:r>
        <w:t>Nefunkční požadavky</w:t>
      </w:r>
      <w:bookmarkEnd w:id="8"/>
    </w:p>
    <w:p w14:paraId="68182585" w14:textId="77777777" w:rsidR="00A27C90" w:rsidRPr="002019B5" w:rsidRDefault="00A27C90" w:rsidP="00A27C90">
      <w:r>
        <w:rPr>
          <w:noProof/>
        </w:rPr>
        <w:drawing>
          <wp:anchor distT="0" distB="0" distL="114300" distR="114300" simplePos="0" relativeHeight="251659264" behindDoc="0" locked="0" layoutInCell="1" allowOverlap="1" wp14:anchorId="47F6AE57" wp14:editId="5D8B1B17">
            <wp:simplePos x="895350" y="5619750"/>
            <wp:positionH relativeFrom="margin">
              <wp:align>center</wp:align>
            </wp:positionH>
            <wp:positionV relativeFrom="margin">
              <wp:align>bottom</wp:align>
            </wp:positionV>
            <wp:extent cx="4486275" cy="4019550"/>
            <wp:effectExtent l="0" t="0" r="9525" b="0"/>
            <wp:wrapSquare wrapText="bothSides"/>
            <wp:docPr id="1354292151" name="Obrázek 2" descr="Obsah obrázku text, snímek obrazovky, číslo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4292151" name="Obrázek 2" descr="Obsah obrázku text, snímek obrazovky, číslo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6275" cy="4019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1644A8B" w14:textId="77777777" w:rsidR="00A27C90" w:rsidRDefault="00A27C90" w:rsidP="00A27C90">
      <w:pPr>
        <w:pStyle w:val="Nadpis2"/>
      </w:pPr>
      <w:bookmarkStart w:id="9" w:name="_Toc6230017"/>
      <w:r>
        <w:lastRenderedPageBreak/>
        <w:t>Aktéři</w:t>
      </w:r>
      <w:bookmarkEnd w:id="9"/>
    </w:p>
    <w:p w14:paraId="7F8C6732" w14:textId="77777777" w:rsidR="00A27C90" w:rsidRDefault="00A27C90" w:rsidP="00A27C90">
      <w:pPr>
        <w:pStyle w:val="Odstavecseseznamem"/>
      </w:pPr>
      <w:r>
        <w:rPr>
          <w:noProof/>
        </w:rPr>
        <w:drawing>
          <wp:inline distT="0" distB="0" distL="0" distR="0" wp14:anchorId="3C9B393E" wp14:editId="29EFCAFA">
            <wp:extent cx="4752975" cy="3981450"/>
            <wp:effectExtent l="0" t="0" r="9525" b="0"/>
            <wp:docPr id="11467535" name="Obrázek 1" descr="Obsah obrázku diagram, snímek obrazovky, řada/pruh, k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67535" name="Obrázek 1" descr="Obsah obrázku diagram, snímek obrazovky, řada/pruh, kruh&#10;&#10;Popis byl vytvořen automaticky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98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5FEBEA" w14:textId="77777777" w:rsidR="00A27C90" w:rsidRDefault="00A27C90" w:rsidP="00A27C90">
      <w:pPr>
        <w:pStyle w:val="Nadpis2"/>
        <w:numPr>
          <w:ilvl w:val="0"/>
          <w:numId w:val="0"/>
        </w:numPr>
        <w:ind w:left="792"/>
      </w:pPr>
    </w:p>
    <w:p w14:paraId="22EA540A" w14:textId="77777777" w:rsidR="00A27C90" w:rsidRDefault="00A27C90" w:rsidP="00A27C90">
      <w:pPr>
        <w:pStyle w:val="Nadpis2"/>
      </w:pPr>
      <w:bookmarkStart w:id="10" w:name="_Toc6230018"/>
      <w:r>
        <w:t>Model případů užití</w:t>
      </w:r>
      <w:bookmarkEnd w:id="10"/>
    </w:p>
    <w:p w14:paraId="12A6C9EB" w14:textId="77777777" w:rsidR="00A27C90" w:rsidRDefault="00A27C90" w:rsidP="00A27C90">
      <w:pPr>
        <w:pStyle w:val="Odstavecseseznamem"/>
        <w:numPr>
          <w:ilvl w:val="0"/>
          <w:numId w:val="4"/>
        </w:numPr>
      </w:pPr>
      <w:r>
        <w:t>Obsahuje aktéry případy užití.</w:t>
      </w:r>
    </w:p>
    <w:p w14:paraId="239CFE63" w14:textId="77777777" w:rsidR="00A27C90" w:rsidRDefault="00A27C90" w:rsidP="00A27C90">
      <w:pPr>
        <w:pStyle w:val="Odstavecseseznamem"/>
        <w:numPr>
          <w:ilvl w:val="0"/>
          <w:numId w:val="4"/>
        </w:numPr>
      </w:pPr>
      <w:r>
        <w:t xml:space="preserve">V UC modelu není zachycena posloupnost činností. </w:t>
      </w:r>
    </w:p>
    <w:p w14:paraId="58D7D06A" w14:textId="77777777" w:rsidR="00A27C90" w:rsidRDefault="00A27C90" w:rsidP="00A27C90">
      <w:pPr>
        <w:pStyle w:val="Odstavecseseznamem"/>
        <w:numPr>
          <w:ilvl w:val="0"/>
          <w:numId w:val="4"/>
        </w:numPr>
      </w:pPr>
      <w:r>
        <w:t>Primární aktéři budou v levé horní části modelu.</w:t>
      </w:r>
    </w:p>
    <w:p w14:paraId="6A63520A" w14:textId="77777777" w:rsidR="00A27C90" w:rsidRDefault="00A27C90" w:rsidP="00A27C90">
      <w:pPr>
        <w:pStyle w:val="Odstavecseseznamem"/>
        <w:numPr>
          <w:ilvl w:val="0"/>
          <w:numId w:val="4"/>
        </w:numPr>
      </w:pPr>
      <w:r>
        <w:t>Případy užití, které jsou vkládány (</w:t>
      </w:r>
      <w:proofErr w:type="spellStart"/>
      <w:r>
        <w:t>include</w:t>
      </w:r>
      <w:proofErr w:type="spellEnd"/>
      <w:r>
        <w:t>) jsou umístěny vpravo od volajícího UC.</w:t>
      </w:r>
    </w:p>
    <w:p w14:paraId="7F4F3A2C" w14:textId="77777777" w:rsidR="00A27C90" w:rsidRDefault="00A27C90" w:rsidP="00A27C90">
      <w:pPr>
        <w:pStyle w:val="Odstavecseseznamem"/>
        <w:numPr>
          <w:ilvl w:val="0"/>
          <w:numId w:val="4"/>
        </w:numPr>
      </w:pPr>
      <w:r>
        <w:t>Případy užití, které jsou rozšiřujícím (</w:t>
      </w:r>
      <w:proofErr w:type="spellStart"/>
      <w:r>
        <w:t>extend</w:t>
      </w:r>
      <w:proofErr w:type="spellEnd"/>
      <w:r>
        <w:t>) jsou umístěny pod volajícím UC.</w:t>
      </w:r>
    </w:p>
    <w:p w14:paraId="1D77A372" w14:textId="77777777" w:rsidR="00A27C90" w:rsidRDefault="00A27C90" w:rsidP="00A27C90">
      <w:pPr>
        <w:pStyle w:val="Nadpis2"/>
        <w:numPr>
          <w:ilvl w:val="0"/>
          <w:numId w:val="0"/>
        </w:numPr>
        <w:ind w:left="792"/>
      </w:pPr>
    </w:p>
    <w:p w14:paraId="11C610D4" w14:textId="77777777" w:rsidR="00A27C90" w:rsidRDefault="00A27C90" w:rsidP="00A27C90">
      <w:pPr>
        <w:pStyle w:val="Nadpis2"/>
      </w:pPr>
      <w:bookmarkStart w:id="11" w:name="_Toc6230019"/>
      <w:r>
        <w:t>Specifikace případů užití</w:t>
      </w:r>
      <w:bookmarkEnd w:id="11"/>
    </w:p>
    <w:p w14:paraId="76804245" w14:textId="77777777" w:rsidR="00A27C90" w:rsidRDefault="00A27C90" w:rsidP="00A27C90">
      <w:pPr>
        <w:pStyle w:val="Odstavecseseznamem"/>
        <w:numPr>
          <w:ilvl w:val="0"/>
          <w:numId w:val="5"/>
        </w:numPr>
      </w:pPr>
      <w:r>
        <w:t xml:space="preserve">Scénáře budou psány v MS Word, do EA mohou být vkládány. </w:t>
      </w:r>
    </w:p>
    <w:p w14:paraId="317B462E" w14:textId="77777777" w:rsidR="00A27C90" w:rsidRDefault="00A27C90" w:rsidP="00A27C90">
      <w:pPr>
        <w:pStyle w:val="Odstavecseseznamem"/>
        <w:numPr>
          <w:ilvl w:val="0"/>
          <w:numId w:val="5"/>
        </w:numPr>
      </w:pPr>
      <w:r>
        <w:t>Ve scénářích musí být viditelné (tam, kde jsou potřeba) vztahy &lt;&lt;</w:t>
      </w:r>
      <w:proofErr w:type="spellStart"/>
      <w:r>
        <w:t>include</w:t>
      </w:r>
      <w:proofErr w:type="spellEnd"/>
      <w:r>
        <w:t>&gt;&gt; a &lt;&lt;</w:t>
      </w:r>
      <w:proofErr w:type="spellStart"/>
      <w:r>
        <w:t>extend</w:t>
      </w:r>
      <w:proofErr w:type="spellEnd"/>
      <w:r>
        <w:t>&gt;&gt;.</w:t>
      </w:r>
    </w:p>
    <w:p w14:paraId="614028F4" w14:textId="77777777" w:rsidR="00A27C90" w:rsidRDefault="00A27C90" w:rsidP="00A27C90">
      <w:pPr>
        <w:pStyle w:val="Odstavecseseznamem"/>
        <w:numPr>
          <w:ilvl w:val="0"/>
          <w:numId w:val="5"/>
        </w:numPr>
      </w:pPr>
      <w:r>
        <w:t xml:space="preserve">ID alternativních scénářů se číslují s dodatek malých písmen, tj. UC001a, UC002b apod.   </w:t>
      </w:r>
    </w:p>
    <w:p w14:paraId="756FF519" w14:textId="77777777" w:rsidR="00A27C90" w:rsidRDefault="00A27C90" w:rsidP="00A27C90">
      <w:pPr>
        <w:ind w:left="360"/>
      </w:pPr>
      <w:r>
        <w:br w:type="column"/>
      </w:r>
    </w:p>
    <w:p w14:paraId="631AC5D4" w14:textId="77777777" w:rsidR="00A27C90" w:rsidRDefault="00A27C90" w:rsidP="00A27C90"/>
    <w:p w14:paraId="152438B3" w14:textId="77777777" w:rsidR="00A27C90" w:rsidRDefault="00A27C90" w:rsidP="00A27C90">
      <w:pPr>
        <w:pStyle w:val="Titulek"/>
        <w:jc w:val="center"/>
      </w:pPr>
      <w:r>
        <w:t xml:space="preserve">Tabulka </w:t>
      </w:r>
      <w:r>
        <w:rPr>
          <w:noProof/>
        </w:rPr>
        <w:fldChar w:fldCharType="begin"/>
      </w:r>
      <w:r>
        <w:rPr>
          <w:noProof/>
        </w:rPr>
        <w:instrText xml:space="preserve"> SEQ Tabulka \* ARABIC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>: Vytvoření a potvrzení přidání nové cesty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A27C90" w:rsidRPr="005F6288" w14:paraId="766C9DEB" w14:textId="77777777" w:rsidTr="00F67EC9">
        <w:trPr>
          <w:jc w:val="center"/>
        </w:trPr>
        <w:tc>
          <w:tcPr>
            <w:tcW w:w="0" w:type="auto"/>
            <w:gridSpan w:val="3"/>
          </w:tcPr>
          <w:p w14:paraId="299FE6F9" w14:textId="77777777" w:rsidR="00A27C90" w:rsidRPr="005F6288" w:rsidRDefault="00A27C90" w:rsidP="00F67EC9">
            <w:r>
              <w:t>Název: Přidání cesty</w:t>
            </w:r>
          </w:p>
        </w:tc>
      </w:tr>
      <w:tr w:rsidR="00A27C90" w:rsidRPr="005F6288" w14:paraId="7123C32E" w14:textId="77777777" w:rsidTr="00F67EC9">
        <w:trPr>
          <w:jc w:val="center"/>
        </w:trPr>
        <w:tc>
          <w:tcPr>
            <w:tcW w:w="0" w:type="auto"/>
            <w:gridSpan w:val="3"/>
          </w:tcPr>
          <w:p w14:paraId="3FF33ACE" w14:textId="77777777" w:rsidR="00A27C90" w:rsidRPr="005F6288" w:rsidRDefault="00A27C90" w:rsidP="00F67EC9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</w:p>
        </w:tc>
      </w:tr>
      <w:tr w:rsidR="00A27C90" w:rsidRPr="005F6288" w14:paraId="6104C471" w14:textId="77777777" w:rsidTr="00F67EC9">
        <w:trPr>
          <w:jc w:val="center"/>
        </w:trPr>
        <w:tc>
          <w:tcPr>
            <w:tcW w:w="0" w:type="auto"/>
            <w:gridSpan w:val="3"/>
          </w:tcPr>
          <w:p w14:paraId="0403AD75" w14:textId="77777777" w:rsidR="00A27C90" w:rsidRPr="005F6288" w:rsidRDefault="00A27C90" w:rsidP="00F67EC9">
            <w:r w:rsidRPr="005F6288">
              <w:t>Charakteristika:</w:t>
            </w:r>
          </w:p>
          <w:p w14:paraId="1C220ACB" w14:textId="77777777" w:rsidR="00A27C90" w:rsidRPr="005F6288" w:rsidRDefault="00A27C90" w:rsidP="00F67EC9">
            <w:r>
              <w:t>Přihlášený uživatel podá požadavek na přidání cesty a požadavek je splněn</w:t>
            </w:r>
          </w:p>
        </w:tc>
      </w:tr>
      <w:tr w:rsidR="00A27C90" w:rsidRPr="005F6288" w14:paraId="6E06026E" w14:textId="77777777" w:rsidTr="00F67EC9">
        <w:trPr>
          <w:jc w:val="center"/>
        </w:trPr>
        <w:tc>
          <w:tcPr>
            <w:tcW w:w="0" w:type="auto"/>
            <w:gridSpan w:val="3"/>
          </w:tcPr>
          <w:p w14:paraId="0EF113D2" w14:textId="77777777" w:rsidR="00A27C90" w:rsidRPr="005F6288" w:rsidRDefault="00A27C90" w:rsidP="00F67EC9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519220ED" w14:textId="77777777" w:rsidR="00A27C90" w:rsidRPr="005F6288" w:rsidRDefault="00A27C90" w:rsidP="00F67EC9">
            <w:r>
              <w:t>Přihlášený uživatel</w:t>
            </w:r>
          </w:p>
        </w:tc>
      </w:tr>
      <w:tr w:rsidR="00A27C90" w:rsidRPr="005F6288" w14:paraId="7D673D44" w14:textId="77777777" w:rsidTr="00F67EC9">
        <w:trPr>
          <w:jc w:val="center"/>
        </w:trPr>
        <w:tc>
          <w:tcPr>
            <w:tcW w:w="0" w:type="auto"/>
            <w:gridSpan w:val="3"/>
          </w:tcPr>
          <w:p w14:paraId="77982A19" w14:textId="77777777" w:rsidR="00A27C90" w:rsidRPr="005F6288" w:rsidRDefault="00A27C90" w:rsidP="00F67EC9">
            <w:r w:rsidRPr="005F6288">
              <w:t>Vedlejší aktéři:</w:t>
            </w:r>
          </w:p>
          <w:p w14:paraId="2393EFE7" w14:textId="77777777" w:rsidR="00A27C90" w:rsidRPr="005F6288" w:rsidRDefault="00A27C90" w:rsidP="00F67EC9">
            <w:r>
              <w:t>Správce systému</w:t>
            </w:r>
          </w:p>
        </w:tc>
      </w:tr>
      <w:tr w:rsidR="00A27C90" w:rsidRPr="005F6288" w14:paraId="5FDC9CB5" w14:textId="77777777" w:rsidTr="00F67EC9">
        <w:trPr>
          <w:trHeight w:val="770"/>
          <w:jc w:val="center"/>
        </w:trPr>
        <w:tc>
          <w:tcPr>
            <w:tcW w:w="0" w:type="auto"/>
            <w:gridSpan w:val="3"/>
          </w:tcPr>
          <w:p w14:paraId="7CA65D6C" w14:textId="77777777" w:rsidR="00A27C90" w:rsidRPr="005F6288" w:rsidRDefault="00A27C90" w:rsidP="00F67EC9">
            <w:r w:rsidRPr="005F6288">
              <w:t>Vstupní podmínky:</w:t>
            </w:r>
          </w:p>
          <w:p w14:paraId="155B0507" w14:textId="77777777" w:rsidR="00A27C90" w:rsidRPr="005F6288" w:rsidRDefault="00A27C90" w:rsidP="00F67EC9">
            <w:r>
              <w:t>Uživatel musí být přihlášen</w:t>
            </w:r>
          </w:p>
        </w:tc>
      </w:tr>
      <w:tr w:rsidR="00A27C90" w:rsidRPr="005F6288" w14:paraId="4C67D854" w14:textId="77777777" w:rsidTr="00F67EC9">
        <w:trPr>
          <w:trHeight w:val="690"/>
          <w:jc w:val="center"/>
        </w:trPr>
        <w:tc>
          <w:tcPr>
            <w:tcW w:w="0" w:type="auto"/>
            <w:gridSpan w:val="3"/>
          </w:tcPr>
          <w:p w14:paraId="2D74AA51" w14:textId="77777777" w:rsidR="00A27C90" w:rsidRPr="005F6288" w:rsidRDefault="00A27C90" w:rsidP="00F67EC9">
            <w:r w:rsidRPr="005F6288">
              <w:t>Výstupní podmínky:</w:t>
            </w:r>
          </w:p>
          <w:p w14:paraId="6FB6A1BE" w14:textId="77777777" w:rsidR="00A27C90" w:rsidRPr="005F6288" w:rsidRDefault="00A27C90" w:rsidP="00F67EC9">
            <w:r>
              <w:t>Požadavek na přidání cesty byl schválen a systém přidal cestu</w:t>
            </w:r>
          </w:p>
        </w:tc>
      </w:tr>
      <w:tr w:rsidR="00A27C90" w:rsidRPr="005F6288" w14:paraId="0BC4A80B" w14:textId="77777777" w:rsidTr="00F67EC9">
        <w:trPr>
          <w:trHeight w:val="291"/>
          <w:jc w:val="center"/>
        </w:trPr>
        <w:tc>
          <w:tcPr>
            <w:tcW w:w="0" w:type="auto"/>
            <w:gridSpan w:val="3"/>
          </w:tcPr>
          <w:p w14:paraId="46E2F458" w14:textId="77777777" w:rsidR="00A27C90" w:rsidRPr="005F6288" w:rsidRDefault="00A27C90" w:rsidP="00F67EC9">
            <w:r w:rsidRPr="005F6288">
              <w:t>Hlavní scénář:</w:t>
            </w:r>
          </w:p>
        </w:tc>
      </w:tr>
      <w:tr w:rsidR="00A27C90" w:rsidRPr="005F6288" w14:paraId="68D3B647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26F59D5" w14:textId="77777777" w:rsidR="00A27C90" w:rsidRPr="005F6288" w:rsidRDefault="00A27C90" w:rsidP="00F67EC9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54D5FDD2" w14:textId="77777777" w:rsidR="00A27C90" w:rsidRPr="005F6288" w:rsidRDefault="00A27C90" w:rsidP="00F67EC9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30773908" w14:textId="77777777" w:rsidR="00A27C90" w:rsidRPr="005F6288" w:rsidRDefault="00A27C90" w:rsidP="00F67EC9">
            <w:pPr>
              <w:jc w:val="both"/>
            </w:pPr>
            <w:r>
              <w:t>Popis</w:t>
            </w:r>
          </w:p>
        </w:tc>
      </w:tr>
      <w:tr w:rsidR="00A27C90" w:rsidRPr="005F6288" w14:paraId="71689D2C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D04C1D9" w14:textId="77777777" w:rsidR="00A27C90" w:rsidRDefault="00A27C90" w:rsidP="00F67EC9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5A8D6591" w14:textId="77777777" w:rsidR="00A27C90" w:rsidRDefault="00A27C90" w:rsidP="00F67EC9">
            <w:pPr>
              <w:jc w:val="both"/>
            </w:pPr>
            <w:r>
              <w:t>Přihlášený uživatel</w:t>
            </w:r>
          </w:p>
        </w:tc>
        <w:tc>
          <w:tcPr>
            <w:tcW w:w="0" w:type="auto"/>
          </w:tcPr>
          <w:p w14:paraId="7D7E4D4E" w14:textId="77777777" w:rsidR="00A27C90" w:rsidRDefault="00A27C90" w:rsidP="00F67EC9">
            <w:pPr>
              <w:jc w:val="both"/>
            </w:pPr>
            <w:r>
              <w:t>Uživatel si přeje vytvořit požadavek na přidání cesty</w:t>
            </w:r>
          </w:p>
        </w:tc>
      </w:tr>
      <w:tr w:rsidR="00A27C90" w:rsidRPr="005F6288" w14:paraId="687178C6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55629A4B" w14:textId="77777777" w:rsidR="00A27C90" w:rsidRDefault="00A27C90" w:rsidP="00F67EC9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42C60C15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42CA5D7E" w14:textId="77777777" w:rsidR="00A27C90" w:rsidRDefault="00A27C90" w:rsidP="00F67EC9">
            <w:pPr>
              <w:jc w:val="both"/>
            </w:pPr>
            <w:r>
              <w:t>Systém zkontroluje, že uživatel je přihlášen</w:t>
            </w:r>
          </w:p>
        </w:tc>
      </w:tr>
      <w:tr w:rsidR="00A27C90" w:rsidRPr="005F6288" w14:paraId="1437D193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64332123" w14:textId="77777777" w:rsidR="00A27C90" w:rsidRDefault="00A27C90" w:rsidP="00F67EC9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188B3A6C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304CFAA1" w14:textId="77777777" w:rsidR="00A27C90" w:rsidRDefault="00A27C90" w:rsidP="00F67EC9">
            <w:pPr>
              <w:jc w:val="both"/>
            </w:pPr>
            <w:r>
              <w:t>Systém hlásí že uživatel je přihlášen</w:t>
            </w:r>
          </w:p>
        </w:tc>
      </w:tr>
      <w:tr w:rsidR="00A27C90" w:rsidRPr="005F6288" w14:paraId="7992CF1A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3C6FBB23" w14:textId="77777777" w:rsidR="00A27C90" w:rsidRDefault="00A27C90" w:rsidP="00F67EC9">
            <w:pPr>
              <w:jc w:val="both"/>
            </w:pPr>
            <w:r>
              <w:t>4</w:t>
            </w:r>
          </w:p>
        </w:tc>
        <w:tc>
          <w:tcPr>
            <w:tcW w:w="898" w:type="pct"/>
          </w:tcPr>
          <w:p w14:paraId="256AF32D" w14:textId="77777777" w:rsidR="00A27C90" w:rsidRDefault="00A27C90" w:rsidP="00F67EC9">
            <w:pPr>
              <w:jc w:val="both"/>
            </w:pPr>
            <w:r>
              <w:t xml:space="preserve">Přihlášený uživatel </w:t>
            </w:r>
          </w:p>
        </w:tc>
        <w:tc>
          <w:tcPr>
            <w:tcW w:w="0" w:type="auto"/>
          </w:tcPr>
          <w:p w14:paraId="12FFC770" w14:textId="77777777" w:rsidR="00A27C90" w:rsidRDefault="00A27C90" w:rsidP="00F67EC9">
            <w:pPr>
              <w:jc w:val="both"/>
            </w:pPr>
            <w:r>
              <w:t>Uživatel vyplní formulář o přidání cesty</w:t>
            </w:r>
          </w:p>
        </w:tc>
      </w:tr>
      <w:tr w:rsidR="00A27C90" w:rsidRPr="005F6288" w14:paraId="1823FB1A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0201A39" w14:textId="77777777" w:rsidR="00A27C90" w:rsidRDefault="00A27C90" w:rsidP="00F67EC9">
            <w:pPr>
              <w:jc w:val="both"/>
            </w:pPr>
            <w:r>
              <w:t>5</w:t>
            </w:r>
          </w:p>
        </w:tc>
        <w:tc>
          <w:tcPr>
            <w:tcW w:w="898" w:type="pct"/>
          </w:tcPr>
          <w:p w14:paraId="3A9AC743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5EDB24EA" w14:textId="77777777" w:rsidR="00A27C90" w:rsidRDefault="00A27C90" w:rsidP="00F67EC9">
            <w:pPr>
              <w:jc w:val="both"/>
            </w:pPr>
            <w:r>
              <w:t>Systém předá vyplněný formulář správci systému</w:t>
            </w:r>
          </w:p>
        </w:tc>
      </w:tr>
      <w:tr w:rsidR="00A27C90" w:rsidRPr="005F6288" w14:paraId="25769C69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3764E2F9" w14:textId="77777777" w:rsidR="00A27C90" w:rsidRDefault="00A27C90" w:rsidP="00F67EC9">
            <w:pPr>
              <w:jc w:val="both"/>
            </w:pPr>
            <w:r>
              <w:t>6</w:t>
            </w:r>
          </w:p>
        </w:tc>
        <w:tc>
          <w:tcPr>
            <w:tcW w:w="898" w:type="pct"/>
          </w:tcPr>
          <w:p w14:paraId="34642BB8" w14:textId="77777777" w:rsidR="00A27C90" w:rsidRDefault="00A27C90" w:rsidP="00F67EC9">
            <w:pPr>
              <w:jc w:val="both"/>
            </w:pPr>
            <w:r>
              <w:t xml:space="preserve">Správce systému </w:t>
            </w:r>
          </w:p>
        </w:tc>
        <w:tc>
          <w:tcPr>
            <w:tcW w:w="0" w:type="auto"/>
          </w:tcPr>
          <w:p w14:paraId="01EE13B4" w14:textId="77777777" w:rsidR="00A27C90" w:rsidRDefault="00A27C90" w:rsidP="00F67EC9">
            <w:pPr>
              <w:jc w:val="both"/>
            </w:pPr>
            <w:r>
              <w:t>Správce zkontroluje vyplněný formulář. Pokud vše odpovídá, správce požadavek potvrdí a předá tuto informaci systému</w:t>
            </w:r>
          </w:p>
        </w:tc>
      </w:tr>
      <w:tr w:rsidR="00A27C90" w:rsidRPr="005F6288" w14:paraId="58723D70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525B2E94" w14:textId="77777777" w:rsidR="00A27C90" w:rsidRDefault="00A27C90" w:rsidP="00F67EC9">
            <w:pPr>
              <w:jc w:val="both"/>
            </w:pPr>
            <w:r>
              <w:t>7</w:t>
            </w:r>
          </w:p>
        </w:tc>
        <w:tc>
          <w:tcPr>
            <w:tcW w:w="898" w:type="pct"/>
          </w:tcPr>
          <w:p w14:paraId="0F16CAB8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786BBE58" w14:textId="77777777" w:rsidR="00A27C90" w:rsidRDefault="00A27C90" w:rsidP="00F67EC9">
            <w:pPr>
              <w:jc w:val="both"/>
            </w:pPr>
            <w:r>
              <w:t xml:space="preserve">Systém </w:t>
            </w:r>
            <w:proofErr w:type="gramStart"/>
            <w:r>
              <w:t>obdrží</w:t>
            </w:r>
            <w:proofErr w:type="gramEnd"/>
            <w:r>
              <w:t xml:space="preserve"> informaci o potvrzení požadavku a dle této informace cestu přidá</w:t>
            </w:r>
          </w:p>
        </w:tc>
      </w:tr>
      <w:tr w:rsidR="00A27C90" w:rsidRPr="005F6288" w14:paraId="47CFD76A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31ABDB1D" w14:textId="77777777" w:rsidR="00A27C90" w:rsidRDefault="00A27C90" w:rsidP="00F67EC9">
            <w:pPr>
              <w:jc w:val="both"/>
            </w:pPr>
            <w:r>
              <w:t>8</w:t>
            </w:r>
          </w:p>
        </w:tc>
        <w:tc>
          <w:tcPr>
            <w:tcW w:w="898" w:type="pct"/>
          </w:tcPr>
          <w:p w14:paraId="2901B0D1" w14:textId="77777777" w:rsidR="00A27C90" w:rsidRDefault="00A27C90" w:rsidP="00F67EC9">
            <w:pPr>
              <w:jc w:val="both"/>
            </w:pPr>
            <w:r>
              <w:t>Systém</w:t>
            </w:r>
          </w:p>
        </w:tc>
        <w:tc>
          <w:tcPr>
            <w:tcW w:w="0" w:type="auto"/>
          </w:tcPr>
          <w:p w14:paraId="40E90E21" w14:textId="77777777" w:rsidR="00A27C90" w:rsidRDefault="00A27C90" w:rsidP="00F67EC9">
            <w:pPr>
              <w:jc w:val="both"/>
            </w:pPr>
            <w:r>
              <w:t>Systém odešle odpověď o potvrzení přidání cesty přihlášenému uživateli</w:t>
            </w:r>
          </w:p>
        </w:tc>
      </w:tr>
    </w:tbl>
    <w:p w14:paraId="0B87C5AB" w14:textId="77777777" w:rsidR="00A27C90" w:rsidRDefault="00A27C90" w:rsidP="00A27C90"/>
    <w:p w14:paraId="72B6E186" w14:textId="77777777" w:rsidR="00A27C90" w:rsidRDefault="00A27C90" w:rsidP="00A27C90">
      <w:pPr>
        <w:pStyle w:val="Titulek"/>
        <w:jc w:val="center"/>
      </w:pPr>
      <w:r>
        <w:br w:type="column"/>
      </w:r>
      <w:r>
        <w:lastRenderedPageBreak/>
        <w:t xml:space="preserve">Tabulka </w:t>
      </w:r>
      <w:r>
        <w:rPr>
          <w:noProof/>
        </w:rPr>
        <w:t>2</w:t>
      </w:r>
      <w:r>
        <w:t>: Vytvoření a zamítnutí přidání cesty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661"/>
        <w:gridCol w:w="1754"/>
        <w:gridCol w:w="6188"/>
      </w:tblGrid>
      <w:tr w:rsidR="00A27C90" w:rsidRPr="005F6288" w14:paraId="053C4239" w14:textId="77777777" w:rsidTr="00F67EC9">
        <w:trPr>
          <w:jc w:val="center"/>
        </w:trPr>
        <w:tc>
          <w:tcPr>
            <w:tcW w:w="0" w:type="auto"/>
            <w:gridSpan w:val="3"/>
          </w:tcPr>
          <w:p w14:paraId="6CF6B88E" w14:textId="77777777" w:rsidR="00A27C90" w:rsidRPr="005F6288" w:rsidRDefault="00A27C90" w:rsidP="00F67EC9">
            <w:r>
              <w:t xml:space="preserve">Alternativní </w:t>
            </w:r>
            <w:r w:rsidRPr="005F6288">
              <w:t>scénáře:</w:t>
            </w:r>
          </w:p>
          <w:p w14:paraId="5013088F" w14:textId="77777777" w:rsidR="00A27C90" w:rsidRPr="005F6288" w:rsidRDefault="00A27C90" w:rsidP="00F67EC9">
            <w:r>
              <w:t>UC001a – Alternativní scénář</w:t>
            </w:r>
            <w:r w:rsidRPr="005F6288">
              <w:t xml:space="preserve"> </w:t>
            </w:r>
          </w:p>
        </w:tc>
      </w:tr>
      <w:tr w:rsidR="00A27C90" w:rsidRPr="005F6288" w14:paraId="7C830C7F" w14:textId="77777777" w:rsidTr="00F67EC9">
        <w:trPr>
          <w:jc w:val="center"/>
        </w:trPr>
        <w:tc>
          <w:tcPr>
            <w:tcW w:w="0" w:type="auto"/>
            <w:gridSpan w:val="3"/>
          </w:tcPr>
          <w:p w14:paraId="73C54A3D" w14:textId="77777777" w:rsidR="00A27C90" w:rsidRPr="005F6288" w:rsidRDefault="00A27C90" w:rsidP="00F67EC9">
            <w:r w:rsidRPr="005F6288">
              <w:t>Charakteristika:</w:t>
            </w:r>
          </w:p>
          <w:p w14:paraId="72BDF593" w14:textId="77777777" w:rsidR="00A27C90" w:rsidRDefault="00A27C90" w:rsidP="00F67EC9">
            <w:r>
              <w:t>Přihlášený uživatel podá požadavek na přidání cesty a požadavek je splněn</w:t>
            </w:r>
          </w:p>
        </w:tc>
      </w:tr>
      <w:tr w:rsidR="00A27C90" w:rsidRPr="005F6288" w14:paraId="190012EF" w14:textId="77777777" w:rsidTr="00F67EC9">
        <w:trPr>
          <w:jc w:val="center"/>
        </w:trPr>
        <w:tc>
          <w:tcPr>
            <w:tcW w:w="0" w:type="auto"/>
            <w:gridSpan w:val="3"/>
          </w:tcPr>
          <w:p w14:paraId="4A836D55" w14:textId="77777777" w:rsidR="00A27C90" w:rsidRPr="005F6288" w:rsidRDefault="00A27C90" w:rsidP="00F67EC9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2F061FD6" w14:textId="77777777" w:rsidR="00A27C90" w:rsidRPr="005F6288" w:rsidRDefault="00A27C90" w:rsidP="00F67EC9">
            <w:r>
              <w:t>Přihlášený uživatel</w:t>
            </w:r>
          </w:p>
        </w:tc>
      </w:tr>
      <w:tr w:rsidR="00A27C90" w:rsidRPr="005F6288" w14:paraId="1761F1B1" w14:textId="77777777" w:rsidTr="00F67EC9">
        <w:trPr>
          <w:jc w:val="center"/>
        </w:trPr>
        <w:tc>
          <w:tcPr>
            <w:tcW w:w="0" w:type="auto"/>
            <w:gridSpan w:val="3"/>
          </w:tcPr>
          <w:p w14:paraId="32E32B86" w14:textId="77777777" w:rsidR="00A27C90" w:rsidRPr="005F6288" w:rsidRDefault="00A27C90" w:rsidP="00F67EC9">
            <w:r w:rsidRPr="005F6288">
              <w:t>Vedlejší aktéři:</w:t>
            </w:r>
          </w:p>
          <w:p w14:paraId="50097F35" w14:textId="77777777" w:rsidR="00A27C90" w:rsidRDefault="00A27C90" w:rsidP="00F67EC9">
            <w:r>
              <w:t>Správce systému</w:t>
            </w:r>
          </w:p>
        </w:tc>
      </w:tr>
      <w:tr w:rsidR="00A27C90" w:rsidRPr="005F6288" w14:paraId="4930ABCD" w14:textId="77777777" w:rsidTr="00F67EC9">
        <w:trPr>
          <w:jc w:val="center"/>
        </w:trPr>
        <w:tc>
          <w:tcPr>
            <w:tcW w:w="0" w:type="auto"/>
            <w:gridSpan w:val="3"/>
          </w:tcPr>
          <w:p w14:paraId="2381DA2F" w14:textId="77777777" w:rsidR="00A27C90" w:rsidRPr="005F6288" w:rsidRDefault="00A27C90" w:rsidP="00F67EC9">
            <w:r w:rsidRPr="005F6288">
              <w:t>Vstupní podmínky:</w:t>
            </w:r>
          </w:p>
          <w:p w14:paraId="479C1078" w14:textId="77777777" w:rsidR="00A27C90" w:rsidRPr="005F6288" w:rsidRDefault="00A27C90" w:rsidP="00F67EC9">
            <w:r>
              <w:t>Uživatel musí být přihlášen</w:t>
            </w:r>
          </w:p>
        </w:tc>
      </w:tr>
      <w:tr w:rsidR="00A27C90" w:rsidRPr="005F6288" w14:paraId="6C32D027" w14:textId="77777777" w:rsidTr="00F67EC9">
        <w:trPr>
          <w:jc w:val="center"/>
        </w:trPr>
        <w:tc>
          <w:tcPr>
            <w:tcW w:w="0" w:type="auto"/>
            <w:gridSpan w:val="3"/>
          </w:tcPr>
          <w:p w14:paraId="6B3BBA00" w14:textId="77777777" w:rsidR="00A27C90" w:rsidRPr="005F6288" w:rsidRDefault="00A27C90" w:rsidP="00F67EC9">
            <w:r w:rsidRPr="005F6288">
              <w:t>Výstupní podmínky:</w:t>
            </w:r>
          </w:p>
          <w:p w14:paraId="6D5B8CBB" w14:textId="77777777" w:rsidR="00A27C90" w:rsidRPr="005F6288" w:rsidRDefault="00A27C90" w:rsidP="00F67EC9">
            <w:r>
              <w:t>Požadavek na přidání cesty byl schválen a systém přidal cestu</w:t>
            </w:r>
          </w:p>
        </w:tc>
      </w:tr>
      <w:tr w:rsidR="00A27C90" w:rsidRPr="005F6288" w14:paraId="5FD88B8A" w14:textId="77777777" w:rsidTr="00F67EC9">
        <w:trPr>
          <w:jc w:val="center"/>
        </w:trPr>
        <w:tc>
          <w:tcPr>
            <w:tcW w:w="0" w:type="auto"/>
            <w:gridSpan w:val="3"/>
          </w:tcPr>
          <w:p w14:paraId="7468497F" w14:textId="77777777" w:rsidR="00A27C90" w:rsidRPr="005F6288" w:rsidRDefault="00A27C90" w:rsidP="00F67EC9">
            <w:r w:rsidRPr="005F6288">
              <w:t>Hlavní scénář:</w:t>
            </w:r>
          </w:p>
        </w:tc>
      </w:tr>
      <w:tr w:rsidR="00A27C90" w:rsidRPr="005F6288" w14:paraId="6395D312" w14:textId="77777777" w:rsidTr="00F67EC9">
        <w:trPr>
          <w:jc w:val="center"/>
        </w:trPr>
        <w:tc>
          <w:tcPr>
            <w:tcW w:w="0" w:type="auto"/>
          </w:tcPr>
          <w:p w14:paraId="116E1776" w14:textId="77777777" w:rsidR="00A27C90" w:rsidRDefault="00A27C90" w:rsidP="00F67EC9">
            <w:r>
              <w:t>Krok</w:t>
            </w:r>
          </w:p>
        </w:tc>
        <w:tc>
          <w:tcPr>
            <w:tcW w:w="0" w:type="auto"/>
          </w:tcPr>
          <w:p w14:paraId="4786B3AD" w14:textId="77777777" w:rsidR="00A27C90" w:rsidRDefault="00A27C90" w:rsidP="00F67EC9">
            <w:r>
              <w:t>Aktér/Systém</w:t>
            </w:r>
          </w:p>
        </w:tc>
        <w:tc>
          <w:tcPr>
            <w:tcW w:w="0" w:type="auto"/>
          </w:tcPr>
          <w:p w14:paraId="15A7DB54" w14:textId="77777777" w:rsidR="00A27C90" w:rsidRDefault="00A27C90" w:rsidP="00F67EC9">
            <w:r>
              <w:t>Popis</w:t>
            </w:r>
          </w:p>
        </w:tc>
      </w:tr>
      <w:tr w:rsidR="00A27C90" w:rsidRPr="005F6288" w14:paraId="1B1631FE" w14:textId="77777777" w:rsidTr="00F67EC9">
        <w:trPr>
          <w:jc w:val="center"/>
        </w:trPr>
        <w:tc>
          <w:tcPr>
            <w:tcW w:w="0" w:type="auto"/>
          </w:tcPr>
          <w:p w14:paraId="05CF442A" w14:textId="77777777" w:rsidR="00A27C90" w:rsidRDefault="00A27C90" w:rsidP="00F67EC9">
            <w:r>
              <w:t>1</w:t>
            </w:r>
          </w:p>
        </w:tc>
        <w:tc>
          <w:tcPr>
            <w:tcW w:w="0" w:type="auto"/>
          </w:tcPr>
          <w:p w14:paraId="7B76C4F0" w14:textId="77777777" w:rsidR="00A27C90" w:rsidRDefault="00A27C90" w:rsidP="00F67EC9">
            <w:r>
              <w:t>Přihlášený uživatel</w:t>
            </w:r>
          </w:p>
        </w:tc>
        <w:tc>
          <w:tcPr>
            <w:tcW w:w="0" w:type="auto"/>
          </w:tcPr>
          <w:p w14:paraId="166E288C" w14:textId="77777777" w:rsidR="00A27C90" w:rsidRDefault="00A27C90" w:rsidP="00F67EC9">
            <w:r>
              <w:t>Uživatel si přeje vytvořit požadavek na přidání cesty</w:t>
            </w:r>
          </w:p>
        </w:tc>
      </w:tr>
      <w:tr w:rsidR="00A27C90" w:rsidRPr="005F6288" w14:paraId="32A27982" w14:textId="77777777" w:rsidTr="00F67EC9">
        <w:trPr>
          <w:jc w:val="center"/>
        </w:trPr>
        <w:tc>
          <w:tcPr>
            <w:tcW w:w="0" w:type="auto"/>
          </w:tcPr>
          <w:p w14:paraId="3D889A6A" w14:textId="77777777" w:rsidR="00A27C90" w:rsidRDefault="00A27C90" w:rsidP="00F67EC9">
            <w:r>
              <w:t>2</w:t>
            </w:r>
          </w:p>
        </w:tc>
        <w:tc>
          <w:tcPr>
            <w:tcW w:w="0" w:type="auto"/>
          </w:tcPr>
          <w:p w14:paraId="3C98B6BD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49A74F85" w14:textId="77777777" w:rsidR="00A27C90" w:rsidRDefault="00A27C90" w:rsidP="00F67EC9">
            <w:r>
              <w:t>Systém zkontroluje, že uživatel je přihlášen</w:t>
            </w:r>
          </w:p>
        </w:tc>
      </w:tr>
      <w:tr w:rsidR="00A27C90" w:rsidRPr="005F6288" w14:paraId="7DB5703C" w14:textId="77777777" w:rsidTr="00F67EC9">
        <w:trPr>
          <w:jc w:val="center"/>
        </w:trPr>
        <w:tc>
          <w:tcPr>
            <w:tcW w:w="0" w:type="auto"/>
          </w:tcPr>
          <w:p w14:paraId="1E1C420D" w14:textId="77777777" w:rsidR="00A27C90" w:rsidRDefault="00A27C90" w:rsidP="00F67EC9">
            <w:r>
              <w:t>3</w:t>
            </w:r>
          </w:p>
        </w:tc>
        <w:tc>
          <w:tcPr>
            <w:tcW w:w="0" w:type="auto"/>
          </w:tcPr>
          <w:p w14:paraId="3D1EADB0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5CF9FEEB" w14:textId="77777777" w:rsidR="00A27C90" w:rsidRDefault="00A27C90" w:rsidP="00F67EC9">
            <w:r>
              <w:t>Systém hlásí že uživatel je přihlášen</w:t>
            </w:r>
          </w:p>
        </w:tc>
      </w:tr>
      <w:tr w:rsidR="00A27C90" w:rsidRPr="005F6288" w14:paraId="6F103907" w14:textId="77777777" w:rsidTr="00F67EC9">
        <w:trPr>
          <w:jc w:val="center"/>
        </w:trPr>
        <w:tc>
          <w:tcPr>
            <w:tcW w:w="0" w:type="auto"/>
          </w:tcPr>
          <w:p w14:paraId="349F9918" w14:textId="77777777" w:rsidR="00A27C90" w:rsidRDefault="00A27C90" w:rsidP="00F67EC9">
            <w:r>
              <w:t>4</w:t>
            </w:r>
          </w:p>
        </w:tc>
        <w:tc>
          <w:tcPr>
            <w:tcW w:w="0" w:type="auto"/>
          </w:tcPr>
          <w:p w14:paraId="69C10BC0" w14:textId="77777777" w:rsidR="00A27C90" w:rsidRDefault="00A27C90" w:rsidP="00F67EC9">
            <w:r>
              <w:t xml:space="preserve">Přihlášený uživatel </w:t>
            </w:r>
          </w:p>
        </w:tc>
        <w:tc>
          <w:tcPr>
            <w:tcW w:w="0" w:type="auto"/>
          </w:tcPr>
          <w:p w14:paraId="2DECC361" w14:textId="77777777" w:rsidR="00A27C90" w:rsidRDefault="00A27C90" w:rsidP="00F67EC9">
            <w:r>
              <w:t>Uživatel vyplní formulář o přidání cesty</w:t>
            </w:r>
          </w:p>
        </w:tc>
      </w:tr>
      <w:tr w:rsidR="00A27C90" w:rsidRPr="005F6288" w14:paraId="23A5FDDD" w14:textId="77777777" w:rsidTr="00F67EC9">
        <w:trPr>
          <w:jc w:val="center"/>
        </w:trPr>
        <w:tc>
          <w:tcPr>
            <w:tcW w:w="0" w:type="auto"/>
          </w:tcPr>
          <w:p w14:paraId="5C68A4BF" w14:textId="77777777" w:rsidR="00A27C90" w:rsidRDefault="00A27C90" w:rsidP="00F67EC9">
            <w:r>
              <w:t>5</w:t>
            </w:r>
          </w:p>
        </w:tc>
        <w:tc>
          <w:tcPr>
            <w:tcW w:w="0" w:type="auto"/>
          </w:tcPr>
          <w:p w14:paraId="3585201C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4F2D9B27" w14:textId="77777777" w:rsidR="00A27C90" w:rsidRDefault="00A27C90" w:rsidP="00F67EC9">
            <w:r>
              <w:t>Systém předá vyplněný formulář správci systému</w:t>
            </w:r>
          </w:p>
        </w:tc>
      </w:tr>
      <w:tr w:rsidR="00A27C90" w:rsidRPr="005F6288" w14:paraId="401F99D5" w14:textId="77777777" w:rsidTr="00F67EC9">
        <w:trPr>
          <w:jc w:val="center"/>
        </w:trPr>
        <w:tc>
          <w:tcPr>
            <w:tcW w:w="0" w:type="auto"/>
          </w:tcPr>
          <w:p w14:paraId="3208C0D5" w14:textId="77777777" w:rsidR="00A27C90" w:rsidRDefault="00A27C90" w:rsidP="00F67EC9">
            <w:r>
              <w:t>6</w:t>
            </w:r>
          </w:p>
        </w:tc>
        <w:tc>
          <w:tcPr>
            <w:tcW w:w="0" w:type="auto"/>
          </w:tcPr>
          <w:p w14:paraId="14DA720A" w14:textId="77777777" w:rsidR="00A27C90" w:rsidRDefault="00A27C90" w:rsidP="00F67EC9">
            <w:r>
              <w:t xml:space="preserve">Správce systému </w:t>
            </w:r>
          </w:p>
        </w:tc>
        <w:tc>
          <w:tcPr>
            <w:tcW w:w="0" w:type="auto"/>
          </w:tcPr>
          <w:p w14:paraId="1B55A820" w14:textId="77777777" w:rsidR="00A27C90" w:rsidRDefault="00A27C90" w:rsidP="00F67EC9">
            <w:r>
              <w:t>Správce zkontroluje vyplněný formulář. Pokud něco neodpovídá, správce požadavek zamítne a předá tuto informaci systému</w:t>
            </w:r>
          </w:p>
        </w:tc>
      </w:tr>
      <w:tr w:rsidR="00A27C90" w:rsidRPr="005F6288" w14:paraId="02BF6354" w14:textId="77777777" w:rsidTr="00F67EC9">
        <w:trPr>
          <w:jc w:val="center"/>
        </w:trPr>
        <w:tc>
          <w:tcPr>
            <w:tcW w:w="0" w:type="auto"/>
          </w:tcPr>
          <w:p w14:paraId="175D61CA" w14:textId="77777777" w:rsidR="00A27C90" w:rsidRDefault="00A27C90" w:rsidP="00F67EC9">
            <w:r>
              <w:t>7</w:t>
            </w:r>
          </w:p>
        </w:tc>
        <w:tc>
          <w:tcPr>
            <w:tcW w:w="0" w:type="auto"/>
          </w:tcPr>
          <w:p w14:paraId="747D3AF3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034B81CE" w14:textId="77777777" w:rsidR="00A27C90" w:rsidRDefault="00A27C90" w:rsidP="00F67EC9">
            <w:r>
              <w:t xml:space="preserve">Systém </w:t>
            </w:r>
            <w:proofErr w:type="gramStart"/>
            <w:r>
              <w:t>obdrží</w:t>
            </w:r>
            <w:proofErr w:type="gramEnd"/>
            <w:r>
              <w:t xml:space="preserve"> informaci o zamítnutí požadavku a dle této informace cestu nepřidá</w:t>
            </w:r>
          </w:p>
        </w:tc>
      </w:tr>
      <w:tr w:rsidR="00A27C90" w:rsidRPr="005F6288" w14:paraId="096D70CA" w14:textId="77777777" w:rsidTr="00F67EC9">
        <w:trPr>
          <w:jc w:val="center"/>
        </w:trPr>
        <w:tc>
          <w:tcPr>
            <w:tcW w:w="0" w:type="auto"/>
          </w:tcPr>
          <w:p w14:paraId="0352366F" w14:textId="77777777" w:rsidR="00A27C90" w:rsidRDefault="00A27C90" w:rsidP="00F67EC9">
            <w:r>
              <w:t>8</w:t>
            </w:r>
          </w:p>
        </w:tc>
        <w:tc>
          <w:tcPr>
            <w:tcW w:w="0" w:type="auto"/>
          </w:tcPr>
          <w:p w14:paraId="03FEEB2F" w14:textId="77777777" w:rsidR="00A27C90" w:rsidRDefault="00A27C90" w:rsidP="00F67EC9">
            <w:r>
              <w:t>Systém</w:t>
            </w:r>
          </w:p>
        </w:tc>
        <w:tc>
          <w:tcPr>
            <w:tcW w:w="0" w:type="auto"/>
          </w:tcPr>
          <w:p w14:paraId="65911207" w14:textId="77777777" w:rsidR="00A27C90" w:rsidRDefault="00A27C90" w:rsidP="00F67EC9">
            <w:r>
              <w:t>Systém odešle odpověď o zamítnutí přidání cesty přihlášenému uživateli</w:t>
            </w:r>
          </w:p>
        </w:tc>
      </w:tr>
    </w:tbl>
    <w:p w14:paraId="468CA496" w14:textId="77777777" w:rsidR="00A27C90" w:rsidRPr="00952746" w:rsidRDefault="00A27C90" w:rsidP="00A27C90"/>
    <w:p w14:paraId="1C92F8F8" w14:textId="2CB2EFFD" w:rsidR="00A27C90" w:rsidRDefault="00096868" w:rsidP="00A27C90">
      <w:pPr>
        <w:pStyle w:val="Titulek"/>
        <w:jc w:val="center"/>
      </w:pPr>
      <w:r>
        <w:br w:type="column"/>
      </w:r>
      <w:r w:rsidR="00A27C90">
        <w:lastRenderedPageBreak/>
        <w:t xml:space="preserve">Tabulka </w:t>
      </w:r>
      <w:r w:rsidR="00A27C90">
        <w:rPr>
          <w:noProof/>
        </w:rPr>
        <w:t>3</w:t>
      </w:r>
      <w:r w:rsidR="00A27C90">
        <w:t>: Registrace nového uživatele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A27C90" w:rsidRPr="005F6288" w14:paraId="5C2E8C57" w14:textId="77777777" w:rsidTr="00F67EC9">
        <w:trPr>
          <w:jc w:val="center"/>
        </w:trPr>
        <w:tc>
          <w:tcPr>
            <w:tcW w:w="0" w:type="auto"/>
            <w:gridSpan w:val="3"/>
          </w:tcPr>
          <w:p w14:paraId="4D65F9D7" w14:textId="77777777" w:rsidR="00A27C90" w:rsidRPr="005F6288" w:rsidRDefault="00A27C90" w:rsidP="00F67EC9">
            <w:r>
              <w:t>Název: Registrace uživatele</w:t>
            </w:r>
          </w:p>
        </w:tc>
      </w:tr>
      <w:tr w:rsidR="00A27C90" w:rsidRPr="005F6288" w14:paraId="7C58F302" w14:textId="77777777" w:rsidTr="00F67EC9">
        <w:trPr>
          <w:jc w:val="center"/>
        </w:trPr>
        <w:tc>
          <w:tcPr>
            <w:tcW w:w="0" w:type="auto"/>
            <w:gridSpan w:val="3"/>
          </w:tcPr>
          <w:p w14:paraId="00CABA47" w14:textId="77777777" w:rsidR="00A27C90" w:rsidRPr="005F6288" w:rsidRDefault="00A27C90" w:rsidP="00F67EC9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2</w:t>
            </w:r>
          </w:p>
        </w:tc>
      </w:tr>
      <w:tr w:rsidR="00A27C90" w:rsidRPr="005F6288" w14:paraId="68821877" w14:textId="77777777" w:rsidTr="00F67EC9">
        <w:trPr>
          <w:jc w:val="center"/>
        </w:trPr>
        <w:tc>
          <w:tcPr>
            <w:tcW w:w="0" w:type="auto"/>
            <w:gridSpan w:val="3"/>
          </w:tcPr>
          <w:p w14:paraId="7B6F7CEC" w14:textId="77777777" w:rsidR="00A27C90" w:rsidRPr="00DF3D34" w:rsidRDefault="00A27C90" w:rsidP="00F67EC9">
            <w:pPr>
              <w:rPr>
                <w:lang w:val="en-US"/>
              </w:rPr>
            </w:pPr>
            <w:r w:rsidRPr="00DF3D34">
              <w:t>Charakteristika:</w:t>
            </w:r>
          </w:p>
          <w:p w14:paraId="7F18765F" w14:textId="77777777" w:rsidR="00A27C90" w:rsidRPr="00DF3D34" w:rsidRDefault="00A27C90" w:rsidP="00F67EC9">
            <w:r w:rsidRPr="00DF3D34">
              <w:t>Po skoku do okna registrace je od uživatele vyžádáno zadání registračních údajů.</w:t>
            </w:r>
          </w:p>
        </w:tc>
      </w:tr>
      <w:tr w:rsidR="00A27C90" w:rsidRPr="005F6288" w14:paraId="29C0BCFC" w14:textId="77777777" w:rsidTr="00F67EC9">
        <w:trPr>
          <w:trHeight w:val="291"/>
          <w:jc w:val="center"/>
        </w:trPr>
        <w:tc>
          <w:tcPr>
            <w:tcW w:w="0" w:type="auto"/>
            <w:gridSpan w:val="3"/>
          </w:tcPr>
          <w:p w14:paraId="61F1741B" w14:textId="77777777" w:rsidR="00A27C90" w:rsidRPr="00DF3D34" w:rsidRDefault="00A27C90" w:rsidP="00F67EC9">
            <w:r w:rsidRPr="00DF3D34">
              <w:t>Aktér:</w:t>
            </w:r>
          </w:p>
          <w:p w14:paraId="070018B6" w14:textId="77777777" w:rsidR="00A27C90" w:rsidRPr="00DF3D34" w:rsidRDefault="00A27C90" w:rsidP="00F67EC9">
            <w:r w:rsidRPr="00DF3D34">
              <w:t>Uživatel</w:t>
            </w:r>
          </w:p>
        </w:tc>
      </w:tr>
      <w:tr w:rsidR="00A27C90" w:rsidRPr="005F6288" w14:paraId="27471264" w14:textId="77777777" w:rsidTr="00F67EC9">
        <w:trPr>
          <w:trHeight w:val="291"/>
          <w:jc w:val="center"/>
        </w:trPr>
        <w:tc>
          <w:tcPr>
            <w:tcW w:w="0" w:type="auto"/>
            <w:gridSpan w:val="3"/>
          </w:tcPr>
          <w:p w14:paraId="621ED23B" w14:textId="77777777" w:rsidR="00A27C90" w:rsidRPr="00DF3D34" w:rsidRDefault="00A27C90" w:rsidP="00F67EC9">
            <w:r w:rsidRPr="00DF3D34">
              <w:t>Vstupní podmínky:</w:t>
            </w:r>
          </w:p>
          <w:p w14:paraId="53741499" w14:textId="77777777" w:rsidR="00A27C90" w:rsidRPr="00DF3D34" w:rsidRDefault="00A27C90" w:rsidP="00F67EC9">
            <w:r>
              <w:t>Uživatel se nachází na stránce</w:t>
            </w:r>
          </w:p>
        </w:tc>
      </w:tr>
      <w:tr w:rsidR="00A27C90" w:rsidRPr="005F6288" w14:paraId="4839F7B7" w14:textId="77777777" w:rsidTr="00F67EC9">
        <w:trPr>
          <w:trHeight w:val="291"/>
          <w:jc w:val="center"/>
        </w:trPr>
        <w:tc>
          <w:tcPr>
            <w:tcW w:w="0" w:type="auto"/>
            <w:gridSpan w:val="3"/>
          </w:tcPr>
          <w:p w14:paraId="6C9953E0" w14:textId="77777777" w:rsidR="00A27C90" w:rsidRPr="00DF3D34" w:rsidRDefault="00A27C90" w:rsidP="00F67EC9">
            <w:r w:rsidRPr="00DF3D34">
              <w:t>Výstupní podmínky:</w:t>
            </w:r>
          </w:p>
          <w:p w14:paraId="5133B880" w14:textId="77777777" w:rsidR="00A27C90" w:rsidRPr="00DF3D34" w:rsidRDefault="00A27C90" w:rsidP="00F67EC9">
            <w:r w:rsidRPr="00DF3D34">
              <w:t>Zadané údaje</w:t>
            </w:r>
            <w:r>
              <w:t xml:space="preserve"> </w:t>
            </w:r>
            <w:r w:rsidRPr="00DF3D34">
              <w:t>(uživatelské jméno, e-mailová adresa, dostatečn</w:t>
            </w:r>
            <w:r>
              <w:t xml:space="preserve">ě silné a dlouhé </w:t>
            </w:r>
            <w:r w:rsidRPr="00DF3D34">
              <w:t>heslo)</w:t>
            </w:r>
            <w:r>
              <w:t xml:space="preserve"> jsou zkontrolovány a z neregistrovaného uživatele se stane registrovaný uživatel</w:t>
            </w:r>
          </w:p>
        </w:tc>
      </w:tr>
      <w:tr w:rsidR="00A27C90" w:rsidRPr="005F6288" w14:paraId="5340D1B9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72E112ED" w14:textId="77777777" w:rsidR="00A27C90" w:rsidRPr="00DF3D34" w:rsidRDefault="00A27C90" w:rsidP="00F67EC9">
            <w:r w:rsidRPr="00DF3D34">
              <w:t>Krok</w:t>
            </w:r>
          </w:p>
        </w:tc>
        <w:tc>
          <w:tcPr>
            <w:tcW w:w="898" w:type="pct"/>
          </w:tcPr>
          <w:p w14:paraId="3F9FFA12" w14:textId="77777777" w:rsidR="00A27C90" w:rsidRPr="00DF3D34" w:rsidRDefault="00A27C90" w:rsidP="00F67EC9">
            <w:r w:rsidRPr="00DF3D34">
              <w:t>Aktér/Systém</w:t>
            </w:r>
          </w:p>
        </w:tc>
        <w:tc>
          <w:tcPr>
            <w:tcW w:w="0" w:type="auto"/>
          </w:tcPr>
          <w:p w14:paraId="774954A2" w14:textId="77777777" w:rsidR="00A27C90" w:rsidRPr="00DF3D34" w:rsidRDefault="00A27C90" w:rsidP="00F67EC9">
            <w:r w:rsidRPr="00DF3D34">
              <w:t>Popis</w:t>
            </w:r>
          </w:p>
        </w:tc>
      </w:tr>
      <w:tr w:rsidR="00A27C90" w:rsidRPr="005F6288" w14:paraId="309D56B6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78BA7E3F" w14:textId="77777777" w:rsidR="00A27C90" w:rsidRPr="00DF3D34" w:rsidRDefault="00A27C90" w:rsidP="00F67EC9">
            <w:r w:rsidRPr="00DF3D34">
              <w:t>1</w:t>
            </w:r>
          </w:p>
        </w:tc>
        <w:tc>
          <w:tcPr>
            <w:tcW w:w="898" w:type="pct"/>
          </w:tcPr>
          <w:p w14:paraId="258A2123" w14:textId="77777777" w:rsidR="00A27C90" w:rsidRPr="00DF3D34" w:rsidRDefault="00A27C90" w:rsidP="00F67EC9">
            <w:r w:rsidRPr="00DF3D34">
              <w:t>Uživatel</w:t>
            </w:r>
          </w:p>
        </w:tc>
        <w:tc>
          <w:tcPr>
            <w:tcW w:w="0" w:type="auto"/>
          </w:tcPr>
          <w:p w14:paraId="3F260512" w14:textId="77777777" w:rsidR="00A27C90" w:rsidRPr="00DF3D34" w:rsidRDefault="00A27C90" w:rsidP="00F67EC9">
            <w:r w:rsidRPr="00DF3D34">
              <w:t>Uživatel si zobrazí stránku s registrací.</w:t>
            </w:r>
          </w:p>
        </w:tc>
      </w:tr>
      <w:tr w:rsidR="00A27C90" w:rsidRPr="005F6288" w14:paraId="4814B20C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1F144F6C" w14:textId="77777777" w:rsidR="00A27C90" w:rsidRPr="00DF3D34" w:rsidRDefault="00A27C90" w:rsidP="00F67EC9">
            <w:r w:rsidRPr="00DF3D34">
              <w:t>2</w:t>
            </w:r>
          </w:p>
        </w:tc>
        <w:tc>
          <w:tcPr>
            <w:tcW w:w="898" w:type="pct"/>
          </w:tcPr>
          <w:p w14:paraId="6937AAC3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179EF474" w14:textId="77777777" w:rsidR="00A27C90" w:rsidRPr="00DF3D34" w:rsidRDefault="00A27C90" w:rsidP="00F67EC9">
            <w:r w:rsidRPr="00DF3D34">
              <w:t>Systém zobrazí uživateli stránku</w:t>
            </w:r>
            <w:r>
              <w:t xml:space="preserve"> s registrací</w:t>
            </w:r>
          </w:p>
        </w:tc>
      </w:tr>
      <w:tr w:rsidR="00A27C90" w:rsidRPr="005F6288" w14:paraId="0539726D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5CFF6121" w14:textId="77777777" w:rsidR="00A27C90" w:rsidRPr="00DF3D34" w:rsidRDefault="00A27C90" w:rsidP="00F67EC9">
            <w:r w:rsidRPr="00DF3D34">
              <w:t>3</w:t>
            </w:r>
          </w:p>
        </w:tc>
        <w:tc>
          <w:tcPr>
            <w:tcW w:w="898" w:type="pct"/>
          </w:tcPr>
          <w:p w14:paraId="4C3E28F9" w14:textId="77777777" w:rsidR="00A27C90" w:rsidRPr="00DF3D34" w:rsidRDefault="00A27C90" w:rsidP="00F67EC9">
            <w:r w:rsidRPr="00DF3D34">
              <w:t>Uživatel</w:t>
            </w:r>
          </w:p>
        </w:tc>
        <w:tc>
          <w:tcPr>
            <w:tcW w:w="0" w:type="auto"/>
          </w:tcPr>
          <w:p w14:paraId="07B6A736" w14:textId="77777777" w:rsidR="00A27C90" w:rsidRPr="00DF3D34" w:rsidRDefault="00A27C90" w:rsidP="00F67EC9">
            <w:r w:rsidRPr="00DF3D34">
              <w:t>Uživatel se registruje na web</w:t>
            </w:r>
          </w:p>
        </w:tc>
      </w:tr>
      <w:tr w:rsidR="00A27C90" w:rsidRPr="005F6288" w14:paraId="4CF82736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07E76EBB" w14:textId="77777777" w:rsidR="00A27C90" w:rsidRPr="00DF3D34" w:rsidRDefault="00A27C90" w:rsidP="00F67EC9">
            <w:r w:rsidRPr="00DF3D34">
              <w:t>4</w:t>
            </w:r>
          </w:p>
        </w:tc>
        <w:tc>
          <w:tcPr>
            <w:tcW w:w="898" w:type="pct"/>
          </w:tcPr>
          <w:p w14:paraId="548FB913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28BBF023" w14:textId="77777777" w:rsidR="00A27C90" w:rsidRPr="00DF3D34" w:rsidRDefault="00A27C90" w:rsidP="00F67EC9">
            <w:r w:rsidRPr="00DF3D34">
              <w:t xml:space="preserve">Systém </w:t>
            </w:r>
            <w:proofErr w:type="gramStart"/>
            <w:r w:rsidRPr="00DF3D34">
              <w:t>ověří</w:t>
            </w:r>
            <w:proofErr w:type="gramEnd"/>
            <w:r w:rsidRPr="00DF3D34">
              <w:t xml:space="preserve"> uživatelské údaje.</w:t>
            </w:r>
          </w:p>
        </w:tc>
      </w:tr>
      <w:tr w:rsidR="00A27C90" w:rsidRPr="005F6288" w14:paraId="7F624D6C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67051ACE" w14:textId="77777777" w:rsidR="00A27C90" w:rsidRPr="00DF3D34" w:rsidRDefault="00A27C90" w:rsidP="00F67EC9">
            <w:r w:rsidRPr="00DF3D34">
              <w:t>5</w:t>
            </w:r>
          </w:p>
        </w:tc>
        <w:tc>
          <w:tcPr>
            <w:tcW w:w="898" w:type="pct"/>
          </w:tcPr>
          <w:p w14:paraId="49E24905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09182C25" w14:textId="77777777" w:rsidR="00A27C90" w:rsidRPr="00DF3D34" w:rsidRDefault="00A27C90" w:rsidP="00F67EC9">
            <w:r w:rsidRPr="00DF3D34">
              <w:t>Systém registruje uživatele.</w:t>
            </w:r>
          </w:p>
        </w:tc>
      </w:tr>
      <w:tr w:rsidR="00A27C90" w:rsidRPr="005F6288" w14:paraId="53940B75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79411B19" w14:textId="77777777" w:rsidR="00A27C90" w:rsidRPr="00DF3D34" w:rsidRDefault="00A27C90" w:rsidP="00F67EC9">
            <w:r w:rsidRPr="00DF3D34">
              <w:t>6</w:t>
            </w:r>
          </w:p>
        </w:tc>
        <w:tc>
          <w:tcPr>
            <w:tcW w:w="898" w:type="pct"/>
          </w:tcPr>
          <w:p w14:paraId="51B97974" w14:textId="77777777" w:rsidR="00A27C90" w:rsidRPr="00DF3D34" w:rsidRDefault="00A27C90" w:rsidP="00F67EC9">
            <w:r w:rsidRPr="00DF3D34">
              <w:t>Systém</w:t>
            </w:r>
          </w:p>
        </w:tc>
        <w:tc>
          <w:tcPr>
            <w:tcW w:w="0" w:type="auto"/>
          </w:tcPr>
          <w:p w14:paraId="53753C38" w14:textId="77777777" w:rsidR="00A27C90" w:rsidRPr="00DF3D34" w:rsidRDefault="00A27C90" w:rsidP="00F67EC9">
            <w:r>
              <w:t xml:space="preserve">Systém schválí </w:t>
            </w:r>
            <w:r w:rsidRPr="00DF3D34">
              <w:t>registrac</w:t>
            </w:r>
            <w:r>
              <w:t xml:space="preserve">i a </w:t>
            </w:r>
            <w:proofErr w:type="gramStart"/>
            <w:r>
              <w:t>uloží</w:t>
            </w:r>
            <w:proofErr w:type="gramEnd"/>
            <w:r>
              <w:t xml:space="preserve"> uživatelova data do databáze</w:t>
            </w:r>
          </w:p>
        </w:tc>
      </w:tr>
      <w:tr w:rsidR="00A27C90" w:rsidRPr="005F6288" w14:paraId="225D9516" w14:textId="77777777" w:rsidTr="00F67EC9">
        <w:trPr>
          <w:cantSplit/>
          <w:trHeight w:val="386"/>
          <w:jc w:val="center"/>
        </w:trPr>
        <w:tc>
          <w:tcPr>
            <w:tcW w:w="835" w:type="pct"/>
          </w:tcPr>
          <w:p w14:paraId="71885C8B" w14:textId="77777777" w:rsidR="00A27C90" w:rsidRPr="00DF3D34" w:rsidRDefault="00A27C90" w:rsidP="00F67EC9">
            <w:r>
              <w:t>7</w:t>
            </w:r>
          </w:p>
        </w:tc>
        <w:tc>
          <w:tcPr>
            <w:tcW w:w="898" w:type="pct"/>
          </w:tcPr>
          <w:p w14:paraId="175346EC" w14:textId="77777777" w:rsidR="00A27C90" w:rsidRPr="00DF3D34" w:rsidRDefault="00A27C90" w:rsidP="00F67EC9">
            <w:r>
              <w:t>Systém</w:t>
            </w:r>
          </w:p>
        </w:tc>
        <w:tc>
          <w:tcPr>
            <w:tcW w:w="0" w:type="auto"/>
          </w:tcPr>
          <w:p w14:paraId="70D47A1D" w14:textId="77777777" w:rsidR="00A27C90" w:rsidRDefault="00A27C90" w:rsidP="00F67EC9">
            <w:r>
              <w:t>Systém automaticky přihlásí nově registrovaného uživatele a z uživatele se stane přihlášený uživatel</w:t>
            </w:r>
          </w:p>
        </w:tc>
      </w:tr>
      <w:tr w:rsidR="00A27C90" w:rsidRPr="005F6288" w14:paraId="0EF8599D" w14:textId="77777777" w:rsidTr="00F67EC9">
        <w:trPr>
          <w:jc w:val="center"/>
        </w:trPr>
        <w:tc>
          <w:tcPr>
            <w:tcW w:w="0" w:type="auto"/>
            <w:gridSpan w:val="3"/>
          </w:tcPr>
          <w:p w14:paraId="7B2D2BDB" w14:textId="77777777" w:rsidR="00A27C90" w:rsidRPr="005F6288" w:rsidRDefault="00A27C90" w:rsidP="00F67EC9"/>
        </w:tc>
      </w:tr>
    </w:tbl>
    <w:p w14:paraId="6892829F" w14:textId="77777777" w:rsidR="00A27C90" w:rsidRDefault="00A27C90" w:rsidP="00A27C90">
      <w:pPr>
        <w:pStyle w:val="Nadpis2"/>
      </w:pPr>
      <w:bookmarkStart w:id="12" w:name="_Toc6230020"/>
      <w:r>
        <w:t>Realizace požadavků</w:t>
      </w:r>
      <w:bookmarkEnd w:id="12"/>
    </w:p>
    <w:p w14:paraId="57A9FC81" w14:textId="77777777" w:rsidR="00A27C90" w:rsidRDefault="00A27C90" w:rsidP="00A27C90">
      <w:pPr>
        <w:pStyle w:val="Odstavecseseznamem"/>
        <w:numPr>
          <w:ilvl w:val="0"/>
          <w:numId w:val="16"/>
        </w:numPr>
      </w:pPr>
      <w:r>
        <w:t>Přehled, jak jsou požadavky pokryty případy užití.</w:t>
      </w:r>
    </w:p>
    <w:p w14:paraId="2F48CC89" w14:textId="77777777" w:rsidR="00A27C90" w:rsidRDefault="00A27C90" w:rsidP="00A27C90">
      <w:pPr>
        <w:pStyle w:val="Odstavecseseznamem"/>
        <w:numPr>
          <w:ilvl w:val="0"/>
          <w:numId w:val="16"/>
        </w:numPr>
      </w:pPr>
      <w:r>
        <w:t>Diagram z EA pro jednotlivé balíčky požadavků.</w:t>
      </w:r>
    </w:p>
    <w:p w14:paraId="16DB7E49" w14:textId="77777777" w:rsidR="00A27C90" w:rsidRPr="001860EE" w:rsidRDefault="00A27C90" w:rsidP="00A27C90">
      <w:pPr>
        <w:pStyle w:val="Odstavecseseznamem"/>
        <w:numPr>
          <w:ilvl w:val="0"/>
          <w:numId w:val="16"/>
        </w:numPr>
      </w:pPr>
      <w:r>
        <w:t xml:space="preserve">Slovní popis. </w:t>
      </w:r>
    </w:p>
    <w:p w14:paraId="7D887A2D" w14:textId="77777777" w:rsidR="00A27C90" w:rsidRDefault="00A27C90" w:rsidP="00A27C90">
      <w:pPr>
        <w:pStyle w:val="Nadpis1"/>
      </w:pPr>
      <w:bookmarkStart w:id="13" w:name="_Toc6230021"/>
      <w:r>
        <w:lastRenderedPageBreak/>
        <w:t>Architektura systému</w:t>
      </w:r>
      <w:bookmarkEnd w:id="13"/>
      <w:r>
        <w:t xml:space="preserve"> </w:t>
      </w:r>
    </w:p>
    <w:p w14:paraId="77C4115F" w14:textId="77777777" w:rsidR="00A27C90" w:rsidRDefault="00A27C90" w:rsidP="00A27C90">
      <w:pPr>
        <w:pStyle w:val="Odstavecseseznamem"/>
        <w:numPr>
          <w:ilvl w:val="0"/>
          <w:numId w:val="8"/>
        </w:numPr>
      </w:pPr>
      <w:r>
        <w:t xml:space="preserve">Členění na moduly a subsystémy, lze využít model komponent, diagram nasazení apod. </w:t>
      </w:r>
    </w:p>
    <w:p w14:paraId="37DB619F" w14:textId="77777777" w:rsidR="00A27C90" w:rsidRDefault="00A27C90" w:rsidP="00A27C90">
      <w:pPr>
        <w:pStyle w:val="Nadpis2"/>
        <w:numPr>
          <w:ilvl w:val="0"/>
          <w:numId w:val="0"/>
        </w:numPr>
        <w:ind w:left="792"/>
      </w:pPr>
    </w:p>
    <w:p w14:paraId="763CF131" w14:textId="77777777" w:rsidR="00A27C90" w:rsidRDefault="00A27C90" w:rsidP="00A27C90">
      <w:pPr>
        <w:pStyle w:val="Nadpis2"/>
      </w:pPr>
      <w:bookmarkStart w:id="14" w:name="_Toc6230022"/>
      <w:r>
        <w:t>Model tříd</w:t>
      </w:r>
      <w:bookmarkEnd w:id="14"/>
    </w:p>
    <w:p w14:paraId="1AFDDC3D" w14:textId="77777777" w:rsidR="00A27C90" w:rsidRDefault="00A27C90" w:rsidP="00A27C90">
      <w:pPr>
        <w:keepNext/>
      </w:pPr>
      <w:r>
        <w:rPr>
          <w:noProof/>
        </w:rPr>
        <w:drawing>
          <wp:inline distT="0" distB="0" distL="0" distR="0" wp14:anchorId="6F4AAF49" wp14:editId="1F3374E3">
            <wp:extent cx="5756543" cy="4390846"/>
            <wp:effectExtent l="0" t="0" r="0" b="0"/>
            <wp:docPr id="100953632" name="Obrázek 1" descr="Obsah obrázku text, snímek obrazovky, design, Paralelní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53632" name="Obrázek 1" descr="Obsah obrázku text, snímek obrazovky, design, Paralelní&#10;&#10;Popis byl vytvořen automaticky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1558" cy="4394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F6D852" w14:textId="77777777" w:rsidR="00A27C90" w:rsidRDefault="00A27C90" w:rsidP="00A27C90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Model tříd pro systém správy lezeckých cest</w:t>
      </w:r>
    </w:p>
    <w:p w14:paraId="73D57231" w14:textId="77777777" w:rsidR="00A27C90" w:rsidRDefault="00A27C90" w:rsidP="00A27C90"/>
    <w:p w14:paraId="5E8AA8AD" w14:textId="77777777" w:rsidR="00A27C90" w:rsidRDefault="00A27C90" w:rsidP="00A27C90">
      <w:pPr>
        <w:rPr>
          <w:b/>
          <w:bCs/>
        </w:rPr>
      </w:pPr>
      <w:r w:rsidRPr="007719DD">
        <w:rPr>
          <w:b/>
          <w:bCs/>
        </w:rPr>
        <w:t>Třída Route Rating</w:t>
      </w:r>
    </w:p>
    <w:p w14:paraId="0875DDD3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Tato třída se stará o správu dat týkající se hodnocení cesty. Vztah mezi třídami </w:t>
      </w:r>
      <w:proofErr w:type="spellStart"/>
      <w:r>
        <w:t>RouteRating</w:t>
      </w:r>
      <w:proofErr w:type="spellEnd"/>
      <w:r>
        <w:t xml:space="preserve">/Route a </w:t>
      </w:r>
      <w:proofErr w:type="spellStart"/>
      <w:r>
        <w:t>RouteRating</w:t>
      </w:r>
      <w:proofErr w:type="spellEnd"/>
      <w:r>
        <w:t xml:space="preserve">/User je kompozice, protože hodnocení nemůže existovat bez uživatele nebo cesty. Zahrnuje funkce, které umožňují vytvářet nové hodnocení cesty, upravovat hodnocení, mazat </w:t>
      </w:r>
      <w:proofErr w:type="spellStart"/>
      <w:r>
        <w:t>hodncoení</w:t>
      </w:r>
      <w:proofErr w:type="spellEnd"/>
      <w:r>
        <w:t xml:space="preserve"> a získávat hodnocení cesty podle ID uživatele nebo ID cesty.</w:t>
      </w:r>
    </w:p>
    <w:p w14:paraId="2CCBAD7D" w14:textId="77777777" w:rsidR="00A27C90" w:rsidRDefault="00A27C90" w:rsidP="00A27C90">
      <w:r>
        <w:rPr>
          <w:b/>
          <w:bCs/>
        </w:rPr>
        <w:t>Třída Route</w:t>
      </w:r>
    </w:p>
    <w:p w14:paraId="1CCB52FA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Obsahuje všechny důležité parametry o cestě a je navázána pomocí vztahu kompozice na třídu </w:t>
      </w:r>
      <w:proofErr w:type="spellStart"/>
      <w:r>
        <w:t>Location</w:t>
      </w:r>
      <w:proofErr w:type="spellEnd"/>
      <w:r>
        <w:t>, která určuje lokaci cesty. Tento vztah je zvolen proto, protože cesta nemůže existovat bez určení lokace. Zároveň tato třída umožňuje vytvářet cesty, editovat jejich parametry nebo cesty smazat.</w:t>
      </w:r>
    </w:p>
    <w:p w14:paraId="3F3B0DFF" w14:textId="77777777" w:rsidR="00A27C90" w:rsidRDefault="00A27C90" w:rsidP="00A27C90">
      <w:pPr>
        <w:rPr>
          <w:b/>
          <w:bCs/>
        </w:rPr>
      </w:pPr>
      <w:r w:rsidRPr="007719DD">
        <w:rPr>
          <w:b/>
          <w:bCs/>
        </w:rPr>
        <w:t>Třída User</w:t>
      </w:r>
    </w:p>
    <w:p w14:paraId="5794CCEC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Tato třída představuje uživatele aplikace neboli lezce. Stará se o správu dat o uživateli. Obsahuje data o uživateli a také list všech hodnocení napsaných </w:t>
      </w:r>
      <w:proofErr w:type="spellStart"/>
      <w:r>
        <w:t>uživateleme</w:t>
      </w:r>
      <w:proofErr w:type="spellEnd"/>
      <w:r>
        <w:t xml:space="preserve">. Heslo o uživateli je zde uloženo ve formě </w:t>
      </w:r>
      <w:proofErr w:type="spellStart"/>
      <w:r>
        <w:t>hashe</w:t>
      </w:r>
      <w:proofErr w:type="spellEnd"/>
      <w:r>
        <w:t xml:space="preserve">, který se </w:t>
      </w:r>
      <w:proofErr w:type="gramStart"/>
      <w:r>
        <w:t>vytvoří</w:t>
      </w:r>
      <w:proofErr w:type="gramEnd"/>
      <w:r>
        <w:t xml:space="preserve"> pomocí </w:t>
      </w:r>
      <w:r>
        <w:lastRenderedPageBreak/>
        <w:t xml:space="preserve">privátní funkce </w:t>
      </w:r>
      <w:proofErr w:type="spellStart"/>
      <w:r>
        <w:t>MakePasswordHash</w:t>
      </w:r>
      <w:proofErr w:type="spellEnd"/>
      <w:r>
        <w:t xml:space="preserve">. Další funkce umožňují spravovat uživatelský účet, vytvářet nový účet, smazat aktuální </w:t>
      </w:r>
      <w:proofErr w:type="gramStart"/>
      <w:r>
        <w:t>apod..</w:t>
      </w:r>
      <w:proofErr w:type="gramEnd"/>
    </w:p>
    <w:p w14:paraId="0286590C" w14:textId="77777777" w:rsidR="00A27C90" w:rsidRDefault="00A27C90" w:rsidP="00A27C90">
      <w:pPr>
        <w:rPr>
          <w:b/>
          <w:bCs/>
        </w:rPr>
      </w:pPr>
      <w:r w:rsidRPr="0065071B">
        <w:rPr>
          <w:b/>
          <w:bCs/>
        </w:rPr>
        <w:t xml:space="preserve">Třída </w:t>
      </w:r>
      <w:proofErr w:type="spellStart"/>
      <w:r w:rsidRPr="0065071B">
        <w:rPr>
          <w:b/>
          <w:bCs/>
        </w:rPr>
        <w:t>Location</w:t>
      </w:r>
      <w:proofErr w:type="spellEnd"/>
    </w:p>
    <w:p w14:paraId="7712D6A1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Představuje lokaci v reálném světe. Obsahuje název a lokaci, což je instance třídy </w:t>
      </w:r>
      <w:proofErr w:type="spellStart"/>
      <w:r>
        <w:t>GeographicalPosition</w:t>
      </w:r>
      <w:proofErr w:type="spellEnd"/>
      <w:r>
        <w:t>. Umožňuje vytvořit novou lokaci, aktualizovat stávající nebo lokaci smazat.</w:t>
      </w:r>
    </w:p>
    <w:p w14:paraId="28C0E450" w14:textId="77777777" w:rsidR="00A27C90" w:rsidRDefault="00A27C90" w:rsidP="00A27C90">
      <w:pPr>
        <w:rPr>
          <w:b/>
          <w:bCs/>
        </w:rPr>
      </w:pPr>
      <w:r w:rsidRPr="0065071B">
        <w:rPr>
          <w:b/>
          <w:bCs/>
        </w:rPr>
        <w:t xml:space="preserve">Třída </w:t>
      </w:r>
      <w:proofErr w:type="spellStart"/>
      <w:r w:rsidRPr="0065071B">
        <w:rPr>
          <w:b/>
          <w:bCs/>
        </w:rPr>
        <w:t>GeographicalLocation</w:t>
      </w:r>
      <w:proofErr w:type="spellEnd"/>
    </w:p>
    <w:p w14:paraId="0B03AB5B" w14:textId="77777777" w:rsidR="00A27C90" w:rsidRDefault="00A27C90" w:rsidP="00A27C90">
      <w:pPr>
        <w:pStyle w:val="Odstavecseseznamem"/>
        <w:numPr>
          <w:ilvl w:val="0"/>
          <w:numId w:val="23"/>
        </w:numPr>
      </w:pPr>
      <w:r>
        <w:t xml:space="preserve">Tato třída představuje pozici v reálném světě. Její parametry jsou ID lokace a zeměpisná šířka a délka. Tato třída má sdílí vztah kompozice s třídou </w:t>
      </w:r>
      <w:proofErr w:type="spellStart"/>
      <w:r>
        <w:t>Location</w:t>
      </w:r>
      <w:proofErr w:type="spellEnd"/>
      <w:r>
        <w:t>, jelikož údaje o lokaci nemohou existovat bez samotného objektu lokace.</w:t>
      </w:r>
    </w:p>
    <w:p w14:paraId="26D170D1" w14:textId="77777777" w:rsidR="00A27C90" w:rsidRPr="0065071B" w:rsidRDefault="00A27C90" w:rsidP="00A27C90"/>
    <w:p w14:paraId="4BE1C297" w14:textId="77777777" w:rsidR="00A27C90" w:rsidRDefault="00A27C90" w:rsidP="00A27C90">
      <w:pPr>
        <w:pStyle w:val="Nadpis2"/>
      </w:pPr>
      <w:bookmarkStart w:id="15" w:name="_Toc6230023"/>
      <w:r>
        <w:t>Datový model</w:t>
      </w:r>
      <w:bookmarkEnd w:id="15"/>
    </w:p>
    <w:p w14:paraId="2EF2EB54" w14:textId="77777777" w:rsidR="00A27C90" w:rsidRDefault="00A27C90" w:rsidP="00A27C90">
      <w:pPr>
        <w:pStyle w:val="Odstavecseseznamem"/>
        <w:keepNext/>
        <w:jc w:val="center"/>
      </w:pPr>
      <w:r>
        <w:rPr>
          <w:noProof/>
        </w:rPr>
        <w:drawing>
          <wp:inline distT="0" distB="0" distL="0" distR="0" wp14:anchorId="1417FB90" wp14:editId="771A87A5">
            <wp:extent cx="5200650" cy="5132070"/>
            <wp:effectExtent l="0" t="0" r="0" b="0"/>
            <wp:docPr id="126955717" name="Obrázek 1" descr="Obsah obrázku diagram, kresba, řada/pruh, skica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55717" name="Obrázek 1" descr="Obsah obrázku diagram, kresba, řada/pruh, skica&#10;&#10;Popis byl vytvořen automaticky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01170" cy="5132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AD281" w14:textId="77777777" w:rsidR="00A27C90" w:rsidRDefault="00A27C90" w:rsidP="00A27C90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 Popis datového modelu systému</w:t>
      </w:r>
    </w:p>
    <w:p w14:paraId="43AA624D" w14:textId="77777777" w:rsidR="00A27C90" w:rsidRDefault="00A27C90" w:rsidP="00A27C90">
      <w:pPr>
        <w:pStyle w:val="Titulek"/>
        <w:jc w:val="center"/>
      </w:pPr>
      <w:r>
        <w:br w:type="column"/>
      </w:r>
      <w:r>
        <w:lastRenderedPageBreak/>
        <w:t xml:space="preserve">Tabulka </w:t>
      </w:r>
      <w:r>
        <w:rPr>
          <w:noProof/>
        </w:rPr>
        <w:t>3</w:t>
      </w:r>
      <w:r>
        <w:t>: Lezecká cesta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:rsidRPr="00071EED" w14:paraId="17D888E5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89E9BA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Lezecká cesta</w:t>
            </w:r>
          </w:p>
        </w:tc>
      </w:tr>
      <w:tr w:rsidR="00A27C90" w:rsidRPr="00071EED" w14:paraId="3E469267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9088AA3" w14:textId="77777777" w:rsidR="00A27C90" w:rsidRPr="00071EED" w:rsidRDefault="00A27C90" w:rsidP="00F67EC9">
            <w:r w:rsidRPr="00071EED">
              <w:t>Charakteristika:</w:t>
            </w:r>
          </w:p>
          <w:p w14:paraId="07BB7A11" w14:textId="77777777" w:rsidR="00A27C90" w:rsidRPr="00071EED" w:rsidRDefault="00A27C90" w:rsidP="00F67EC9">
            <w:r w:rsidRPr="00071EED">
              <w:t xml:space="preserve">Třída charakterizující </w:t>
            </w:r>
            <w:r>
              <w:t>lezeckou cestu</w:t>
            </w:r>
          </w:p>
        </w:tc>
      </w:tr>
      <w:tr w:rsidR="00A27C90" w:rsidRPr="00071EED" w14:paraId="121E56E8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46B440C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:rsidRPr="00071EED" w14:paraId="25A1731A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F8ADE4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F33D2BA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2280DAD" w14:textId="77777777" w:rsidR="00A27C90" w:rsidRPr="00071EED" w:rsidRDefault="00A27C90" w:rsidP="00F67EC9">
            <w:r>
              <w:t>Identifikátor lezecké cesty</w:t>
            </w:r>
          </w:p>
        </w:tc>
      </w:tr>
      <w:tr w:rsidR="00A27C90" w:rsidRPr="00071EED" w14:paraId="48000765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96A56" w14:textId="77777777" w:rsidR="00A27C90" w:rsidRDefault="00A27C90" w:rsidP="00F67EC9">
            <w:r>
              <w:t>Název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01406D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1197FA" w14:textId="77777777" w:rsidR="00A27C90" w:rsidRDefault="00A27C90" w:rsidP="00F67EC9">
            <w:r>
              <w:t>Název cesty</w:t>
            </w:r>
          </w:p>
        </w:tc>
      </w:tr>
      <w:tr w:rsidR="00A27C90" w:rsidRPr="00071EED" w14:paraId="1391C414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2882A9" w14:textId="77777777" w:rsidR="00A27C90" w:rsidRDefault="00A27C90" w:rsidP="00F67EC9">
            <w:r>
              <w:t>Dél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29667C" w14:textId="77777777" w:rsidR="00A27C90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D7BC4" w14:textId="77777777" w:rsidR="00A27C90" w:rsidRDefault="00A27C90" w:rsidP="00F67EC9">
            <w:r>
              <w:t>Délka cesty v metrech</w:t>
            </w:r>
          </w:p>
        </w:tc>
      </w:tr>
      <w:tr w:rsidR="00A27C90" w:rsidRPr="00071EED" w14:paraId="701B5B8F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1BFDBE" w14:textId="77777777" w:rsidR="00A27C90" w:rsidRDefault="00A27C90" w:rsidP="00F67EC9">
            <w:r>
              <w:t>Obtíž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250FD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49FA7D" w14:textId="77777777" w:rsidR="00A27C90" w:rsidRDefault="00A27C90" w:rsidP="00F67EC9">
            <w:r>
              <w:t xml:space="preserve">Obtížnost cesty, např. </w:t>
            </w:r>
            <w:proofErr w:type="gramStart"/>
            <w:r>
              <w:t>6a</w:t>
            </w:r>
            <w:proofErr w:type="gramEnd"/>
            <w:r>
              <w:t>, 5b+</w:t>
            </w:r>
          </w:p>
        </w:tc>
      </w:tr>
      <w:tr w:rsidR="00A27C90" w:rsidRPr="00071EED" w14:paraId="07C7F02B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946818" w14:textId="77777777" w:rsidR="00A27C90" w:rsidRDefault="00A27C90" w:rsidP="00F67EC9">
            <w:r>
              <w:t>Bezpeč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6A5755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A51FF7" w14:textId="77777777" w:rsidR="00A27C90" w:rsidRDefault="00A27C90" w:rsidP="00F67EC9">
            <w:r>
              <w:t>Zajištění cesty, slovně řečeno</w:t>
            </w:r>
          </w:p>
        </w:tc>
      </w:tr>
      <w:tr w:rsidR="00A27C90" w:rsidRPr="00071EED" w14:paraId="51322B85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56642" w14:textId="77777777" w:rsidR="00A27C90" w:rsidRDefault="00A27C90" w:rsidP="00F67EC9">
            <w:r>
              <w:t>Styl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40B424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4B8B77" w14:textId="77777777" w:rsidR="00A27C90" w:rsidRDefault="00A27C90" w:rsidP="00F67EC9">
            <w:r>
              <w:t>V jakém stylu se cesta leze. Například převis, technická atd.</w:t>
            </w:r>
          </w:p>
        </w:tc>
      </w:tr>
      <w:tr w:rsidR="00A27C90" w:rsidRPr="00071EED" w14:paraId="34B88ED9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BC7E9D" w14:textId="77777777" w:rsidR="00A27C90" w:rsidRDefault="00A27C90" w:rsidP="00F67EC9">
            <w:r>
              <w:t>Typ cesty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51F2BA" w14:textId="77777777" w:rsidR="00A27C90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(20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D98B10" w14:textId="77777777" w:rsidR="00A27C90" w:rsidRDefault="00A27C90" w:rsidP="00F67EC9">
            <w:r>
              <w:t xml:space="preserve">Slovně řečeno, jestli se jedná o </w:t>
            </w:r>
            <w:proofErr w:type="spellStart"/>
            <w:r>
              <w:t>boulder</w:t>
            </w:r>
            <w:proofErr w:type="spellEnd"/>
            <w:r>
              <w:t>, nebo cestu</w:t>
            </w:r>
          </w:p>
        </w:tc>
      </w:tr>
      <w:tr w:rsidR="00A27C90" w:rsidRPr="00071EED" w14:paraId="6A9CE6CC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4CF0DA" w14:textId="77777777" w:rsidR="00A27C90" w:rsidRPr="00071EED" w:rsidRDefault="00A27C90" w:rsidP="00F67EC9">
            <w:proofErr w:type="spellStart"/>
            <w:r>
              <w:t>IDLokace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C0AE41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E9C7A4" w14:textId="77777777" w:rsidR="00A27C90" w:rsidRPr="00071EED" w:rsidRDefault="00A27C90" w:rsidP="00F67EC9">
            <w:r>
              <w:t xml:space="preserve"> Identifikátor lokace</w:t>
            </w:r>
          </w:p>
        </w:tc>
      </w:tr>
    </w:tbl>
    <w:p w14:paraId="204F02A4" w14:textId="77777777" w:rsidR="00A27C90" w:rsidRPr="00CC1A79" w:rsidRDefault="00A27C90" w:rsidP="00A27C90"/>
    <w:p w14:paraId="122521F3" w14:textId="77777777" w:rsidR="00A27C90" w:rsidRDefault="00A27C90" w:rsidP="00A27C90">
      <w:pPr>
        <w:pStyle w:val="Titulek"/>
        <w:jc w:val="center"/>
      </w:pPr>
      <w:r>
        <w:t xml:space="preserve">Tabulka </w:t>
      </w:r>
      <w:r>
        <w:rPr>
          <w:noProof/>
        </w:rPr>
        <w:t>3</w:t>
      </w:r>
      <w:r>
        <w:t>: Uživatel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:rsidRPr="00071EED" w14:paraId="10DB4CDF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5942EFC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Uživatel</w:t>
            </w:r>
          </w:p>
        </w:tc>
      </w:tr>
      <w:tr w:rsidR="00A27C90" w:rsidRPr="00071EED" w14:paraId="4344F2E5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20B9E3" w14:textId="77777777" w:rsidR="00A27C90" w:rsidRPr="00071EED" w:rsidRDefault="00A27C90" w:rsidP="00F67EC9">
            <w:r w:rsidRPr="00071EED">
              <w:t>Charakteristika:</w:t>
            </w:r>
          </w:p>
          <w:p w14:paraId="2A88201E" w14:textId="77777777" w:rsidR="00A27C90" w:rsidRPr="00071EED" w:rsidRDefault="00A27C90" w:rsidP="00F67EC9">
            <w:r w:rsidRPr="00071EED">
              <w:t xml:space="preserve">Třída charakterizující </w:t>
            </w:r>
            <w:r>
              <w:t>profil uživatele</w:t>
            </w:r>
          </w:p>
        </w:tc>
      </w:tr>
      <w:tr w:rsidR="00A27C90" w:rsidRPr="00071EED" w14:paraId="3F2E1ECC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27066B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:rsidRPr="00071EED" w14:paraId="1D8756A8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7604F79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D5CD37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92EA546" w14:textId="77777777" w:rsidR="00A27C90" w:rsidRPr="00071EED" w:rsidRDefault="00A27C90" w:rsidP="00F67EC9">
            <w:r>
              <w:t>Identifikátor uživatele</w:t>
            </w:r>
          </w:p>
        </w:tc>
      </w:tr>
      <w:tr w:rsidR="00A27C90" w:rsidRPr="00071EED" w14:paraId="459E78BF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437E8" w14:textId="77777777" w:rsidR="00A27C90" w:rsidRPr="00071EED" w:rsidRDefault="00A27C90" w:rsidP="00F67EC9">
            <w:r>
              <w:t>Jméno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1A70E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062B3F4" w14:textId="77777777" w:rsidR="00A27C90" w:rsidRPr="00071EED" w:rsidRDefault="00A27C90" w:rsidP="00F67EC9">
            <w:r>
              <w:t xml:space="preserve"> Jméno uživatele</w:t>
            </w:r>
          </w:p>
        </w:tc>
      </w:tr>
      <w:tr w:rsidR="00A27C90" w:rsidRPr="00071EED" w14:paraId="2E2ECBA7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8B20CF" w14:textId="77777777" w:rsidR="00A27C90" w:rsidRPr="00071EED" w:rsidRDefault="00A27C90" w:rsidP="00F67EC9">
            <w:r>
              <w:t>E-mail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694D7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38EED3" w14:textId="77777777" w:rsidR="00A27C90" w:rsidRPr="00071EED" w:rsidRDefault="00A27C90" w:rsidP="00F67EC9">
            <w:r>
              <w:t xml:space="preserve">Připojený </w:t>
            </w:r>
            <w:proofErr w:type="gramStart"/>
            <w:r>
              <w:t>E-mail</w:t>
            </w:r>
            <w:proofErr w:type="gramEnd"/>
            <w:r>
              <w:t xml:space="preserve"> uživatele</w:t>
            </w:r>
          </w:p>
        </w:tc>
      </w:tr>
      <w:tr w:rsidR="00A27C90" w:rsidRPr="00071EED" w14:paraId="0B3282FC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478595" w14:textId="77777777" w:rsidR="00A27C90" w:rsidRPr="00071EED" w:rsidRDefault="00A27C90" w:rsidP="00F67EC9">
            <w:r>
              <w:t>Heslo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DC7CA5" w14:textId="77777777" w:rsidR="00A27C90" w:rsidRPr="00071EED" w:rsidRDefault="00A27C90" w:rsidP="00F67EC9">
            <w:pPr>
              <w:jc w:val="center"/>
            </w:pPr>
            <w:proofErr w:type="spellStart"/>
            <w:r>
              <w:t>Hash</w:t>
            </w:r>
            <w:proofErr w:type="spellEnd"/>
            <w:r>
              <w:t xml:space="preserve"> hesla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A6A5C6" w14:textId="77777777" w:rsidR="00A27C90" w:rsidRPr="00071EED" w:rsidRDefault="00A27C90" w:rsidP="00F67EC9"/>
        </w:tc>
      </w:tr>
      <w:tr w:rsidR="00A27C90" w:rsidRPr="00071EED" w14:paraId="7DD9A9AC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D7C029" w14:textId="77777777" w:rsidR="00A27C90" w:rsidRDefault="00A27C90" w:rsidP="00F67EC9">
            <w:r>
              <w:t>Profilový obrázek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F3AABB" w14:textId="77777777" w:rsidR="00A27C90" w:rsidRDefault="00A27C90" w:rsidP="00F67EC9">
            <w:pPr>
              <w:jc w:val="center"/>
            </w:pPr>
            <w:r>
              <w:t>LONGBLOB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E98680" w14:textId="77777777" w:rsidR="00A27C90" w:rsidRPr="00071EED" w:rsidRDefault="00A27C90" w:rsidP="00F67EC9">
            <w:r>
              <w:t>Profilový obrázek uživatele v binární podobě</w:t>
            </w:r>
          </w:p>
        </w:tc>
      </w:tr>
      <w:tr w:rsidR="00A27C90" w:rsidRPr="00071EED" w14:paraId="23E76942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4F2F23" w14:textId="77777777" w:rsidR="00A27C90" w:rsidRDefault="00A27C90" w:rsidP="00F67EC9">
            <w:proofErr w:type="spellStart"/>
            <w:r>
              <w:t>IDHodnoceni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D00ABC" w14:textId="77777777" w:rsidR="00A27C90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38B0E8" w14:textId="77777777" w:rsidR="00A27C90" w:rsidRDefault="00A27C90" w:rsidP="00F67EC9">
            <w:r>
              <w:t>Identifikátor hodnocení</w:t>
            </w:r>
          </w:p>
        </w:tc>
      </w:tr>
    </w:tbl>
    <w:p w14:paraId="7FBDCC8F" w14:textId="77777777" w:rsidR="00A27C90" w:rsidRDefault="00A27C90" w:rsidP="00A27C90"/>
    <w:p w14:paraId="2F5D8402" w14:textId="77777777" w:rsidR="00A27C90" w:rsidRPr="00CC1A79" w:rsidRDefault="00A27C90" w:rsidP="00A27C90">
      <w:pPr>
        <w:pStyle w:val="Titulek"/>
        <w:jc w:val="center"/>
      </w:pPr>
      <w:r>
        <w:rPr>
          <w:caps/>
        </w:rPr>
        <w:br w:type="column"/>
      </w:r>
      <w:r>
        <w:lastRenderedPageBreak/>
        <w:t xml:space="preserve">Tabulka </w:t>
      </w:r>
      <w:r>
        <w:rPr>
          <w:noProof/>
        </w:rPr>
        <w:t>3</w:t>
      </w:r>
      <w:r>
        <w:t>: Hodnocení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14:paraId="18D2C555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19E1685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Hodnocení</w:t>
            </w:r>
          </w:p>
        </w:tc>
      </w:tr>
      <w:tr w:rsidR="00A27C90" w14:paraId="0BCAE828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8E91FA0" w14:textId="77777777" w:rsidR="00A27C90" w:rsidRPr="00071EED" w:rsidRDefault="00A27C90" w:rsidP="00F67EC9">
            <w:r w:rsidRPr="00071EED">
              <w:t>Charakteristika:</w:t>
            </w:r>
          </w:p>
          <w:p w14:paraId="526F1D7B" w14:textId="77777777" w:rsidR="00A27C90" w:rsidRPr="00071EED" w:rsidRDefault="00A27C90" w:rsidP="00F67EC9">
            <w:r w:rsidRPr="00071EED">
              <w:t xml:space="preserve">Třída charakterizující </w:t>
            </w:r>
            <w:r>
              <w:t>hodnocení dané lezecké cesty</w:t>
            </w:r>
          </w:p>
        </w:tc>
      </w:tr>
      <w:tr w:rsidR="00A27C90" w14:paraId="5CCDE810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38EC4D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14:paraId="3068096A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24CA074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0B46F8A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27BC1B" w14:textId="77777777" w:rsidR="00A27C90" w:rsidRPr="00071EED" w:rsidRDefault="00A27C90" w:rsidP="00F67EC9">
            <w:r>
              <w:t xml:space="preserve">Identifikátor hodnocení </w:t>
            </w:r>
          </w:p>
        </w:tc>
      </w:tr>
      <w:tr w:rsidR="00A27C90" w14:paraId="41BADC12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3DE46D" w14:textId="77777777" w:rsidR="00A27C90" w:rsidRPr="00071EED" w:rsidRDefault="00A27C90" w:rsidP="00F67EC9">
            <w:r>
              <w:t>Obtíž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B70F6ED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BDA6F4" w14:textId="77777777" w:rsidR="00A27C90" w:rsidRPr="00071EED" w:rsidRDefault="00A27C90" w:rsidP="00F67EC9">
            <w:r>
              <w:t>hodnocení, zdali je obtížnost odpovídající, v hvězdičkách</w:t>
            </w:r>
          </w:p>
        </w:tc>
      </w:tr>
      <w:tr w:rsidR="00A27C90" w14:paraId="11E6A4DF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997B14" w14:textId="77777777" w:rsidR="00A27C90" w:rsidRPr="00071EED" w:rsidRDefault="00A27C90" w:rsidP="00F67EC9">
            <w:r>
              <w:t>Bezpeč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136E40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799219" w14:textId="77777777" w:rsidR="00A27C90" w:rsidRPr="00071EED" w:rsidRDefault="00A27C90" w:rsidP="00F67EC9">
            <w:r>
              <w:t>hodnocení, zdá-li je bezpečnost odpovídající, v hvězdičkách</w:t>
            </w:r>
          </w:p>
        </w:tc>
      </w:tr>
      <w:tr w:rsidR="00A27C90" w14:paraId="290224F7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4FC60B" w14:textId="77777777" w:rsidR="00A27C90" w:rsidRPr="00071EED" w:rsidRDefault="00A27C90" w:rsidP="00F67EC9">
            <w:r>
              <w:t>Chyty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6D7555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3AEF7C" w14:textId="77777777" w:rsidR="00A27C90" w:rsidRPr="00071EED" w:rsidRDefault="00A27C90" w:rsidP="00F67EC9">
            <w:r>
              <w:t>hodnocení chytů cesty, v hvězdičkách</w:t>
            </w:r>
          </w:p>
        </w:tc>
      </w:tr>
      <w:tr w:rsidR="00A27C90" w14:paraId="7B09B196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250E50E" w14:textId="77777777" w:rsidR="00A27C90" w:rsidRDefault="00A27C90" w:rsidP="00F67EC9">
            <w:r>
              <w:t>Dostupnost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703550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B9EEC4" w14:textId="77777777" w:rsidR="00A27C90" w:rsidRPr="00071EED" w:rsidRDefault="00A27C90" w:rsidP="00F67EC9">
            <w:r>
              <w:t>hodnocení přístupu k cestě</w:t>
            </w:r>
          </w:p>
        </w:tc>
      </w:tr>
      <w:tr w:rsidR="00A27C90" w14:paraId="48E63E39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EEC645" w14:textId="77777777" w:rsidR="00A27C90" w:rsidRDefault="00A27C90" w:rsidP="00F67EC9">
            <w:proofErr w:type="spellStart"/>
            <w:r>
              <w:t>IDUzivatele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392BCC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1E5B6" w14:textId="77777777" w:rsidR="00A27C90" w:rsidRPr="00071EED" w:rsidRDefault="00A27C90" w:rsidP="00F67EC9">
            <w:r>
              <w:t>identifikátor uživatele, tvůrce hodnocení</w:t>
            </w:r>
          </w:p>
        </w:tc>
      </w:tr>
      <w:tr w:rsidR="00A27C90" w14:paraId="66FCA777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DF902" w14:textId="77777777" w:rsidR="00A27C90" w:rsidRDefault="00A27C90" w:rsidP="00F67EC9">
            <w:proofErr w:type="spellStart"/>
            <w:r>
              <w:t>IDCesty</w:t>
            </w:r>
            <w:proofErr w:type="spellEnd"/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769593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ciz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54E5B2" w14:textId="77777777" w:rsidR="00A27C90" w:rsidRPr="00071EED" w:rsidRDefault="00A27C90" w:rsidP="00F67EC9">
            <w:r>
              <w:t>identifikátor cesty</w:t>
            </w:r>
          </w:p>
        </w:tc>
      </w:tr>
    </w:tbl>
    <w:p w14:paraId="05B17D37" w14:textId="77777777" w:rsidR="00A27C90" w:rsidRDefault="00A27C90" w:rsidP="00A27C90"/>
    <w:p w14:paraId="051D5990" w14:textId="77777777" w:rsidR="00A27C90" w:rsidRDefault="00A27C90" w:rsidP="00A27C90">
      <w:pPr>
        <w:pStyle w:val="Titulek"/>
        <w:jc w:val="center"/>
      </w:pPr>
      <w:r>
        <w:t xml:space="preserve">Tabulka </w:t>
      </w:r>
      <w:r>
        <w:rPr>
          <w:noProof/>
        </w:rPr>
        <w:t>3</w:t>
      </w:r>
      <w:r>
        <w:t>: Lokace</w:t>
      </w: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69"/>
        <w:gridCol w:w="1353"/>
        <w:gridCol w:w="5608"/>
      </w:tblGrid>
      <w:tr w:rsidR="00A27C90" w14:paraId="20A6FD0D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018DBA" w14:textId="77777777" w:rsidR="00A27C90" w:rsidRPr="00071EED" w:rsidRDefault="00A27C90" w:rsidP="00F67EC9">
            <w:pPr>
              <w:rPr>
                <w:lang w:val="en-US"/>
              </w:rPr>
            </w:pPr>
            <w:r w:rsidRPr="00071EED">
              <w:t>Název</w:t>
            </w:r>
            <w:r>
              <w:t>: Lokace</w:t>
            </w:r>
          </w:p>
        </w:tc>
      </w:tr>
      <w:tr w:rsidR="00A27C90" w14:paraId="73B17C71" w14:textId="77777777" w:rsidTr="00F67EC9">
        <w:trPr>
          <w:trHeight w:val="58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146A574" w14:textId="77777777" w:rsidR="00A27C90" w:rsidRPr="00071EED" w:rsidRDefault="00A27C90" w:rsidP="00F67EC9">
            <w:r w:rsidRPr="00071EED">
              <w:t>Charakteristika:</w:t>
            </w:r>
          </w:p>
          <w:p w14:paraId="4E4622CA" w14:textId="77777777" w:rsidR="00A27C90" w:rsidRPr="00071EED" w:rsidRDefault="00A27C90" w:rsidP="00F67EC9">
            <w:r w:rsidRPr="00071EED">
              <w:t xml:space="preserve">Třída charakterizující </w:t>
            </w:r>
            <w:r>
              <w:t>lokaci dané cesty</w:t>
            </w:r>
          </w:p>
        </w:tc>
      </w:tr>
      <w:tr w:rsidR="00A27C90" w14:paraId="47069900" w14:textId="77777777" w:rsidTr="00F67EC9">
        <w:trPr>
          <w:trHeight w:val="295"/>
        </w:trPr>
        <w:tc>
          <w:tcPr>
            <w:tcW w:w="893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FFEBD1" w14:textId="77777777" w:rsidR="00A27C90" w:rsidRPr="00071EED" w:rsidRDefault="00A27C90" w:rsidP="00F67EC9">
            <w:r w:rsidRPr="00071EED">
              <w:t>Atributy</w:t>
            </w:r>
          </w:p>
        </w:tc>
      </w:tr>
      <w:tr w:rsidR="00A27C90" w14:paraId="47AC9D06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3287A60" w14:textId="77777777" w:rsidR="00A27C90" w:rsidRPr="00071EED" w:rsidRDefault="00A27C90" w:rsidP="00F67EC9">
            <w:r>
              <w:t>ID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2EBABDD" w14:textId="77777777" w:rsidR="00A27C90" w:rsidRPr="00071EED" w:rsidRDefault="00A27C90" w:rsidP="00F67EC9">
            <w:pPr>
              <w:jc w:val="center"/>
            </w:pPr>
            <w:proofErr w:type="spellStart"/>
            <w:r>
              <w:t>Int</w:t>
            </w:r>
            <w:proofErr w:type="spellEnd"/>
            <w:r>
              <w:t xml:space="preserve"> (primární klíč)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62D01D8" w14:textId="77777777" w:rsidR="00A27C90" w:rsidRPr="00071EED" w:rsidRDefault="00A27C90" w:rsidP="00F67EC9">
            <w:r>
              <w:t>Identifikátor lokace</w:t>
            </w:r>
          </w:p>
        </w:tc>
      </w:tr>
      <w:tr w:rsidR="00A27C90" w14:paraId="7863A433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410DC0D" w14:textId="77777777" w:rsidR="00A27C90" w:rsidRPr="00071EED" w:rsidRDefault="00A27C90" w:rsidP="00F67EC9">
            <w:r>
              <w:rPr>
                <w:u w:val="single"/>
              </w:rPr>
              <w:t>Název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5D6B5A3" w14:textId="77777777" w:rsidR="00A27C90" w:rsidRPr="00071EED" w:rsidRDefault="00A27C90" w:rsidP="00F67EC9">
            <w:pPr>
              <w:jc w:val="center"/>
            </w:pPr>
            <w:proofErr w:type="spellStart"/>
            <w:r>
              <w:t>varchar</w:t>
            </w:r>
            <w:proofErr w:type="spellEnd"/>
            <w:r>
              <w:t xml:space="preserve"> 50</w:t>
            </w:r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9032308" w14:textId="77777777" w:rsidR="00A27C90" w:rsidRPr="00071EED" w:rsidRDefault="00A27C90" w:rsidP="00F67EC9">
            <w:r>
              <w:t>Název lokace</w:t>
            </w:r>
          </w:p>
        </w:tc>
      </w:tr>
      <w:tr w:rsidR="00A27C90" w14:paraId="54AD322D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9F1E82" w14:textId="77777777" w:rsidR="00A27C90" w:rsidRPr="00071EED" w:rsidRDefault="00A27C90" w:rsidP="00F67EC9">
            <w:r>
              <w:rPr>
                <w:u w:val="single"/>
              </w:rPr>
              <w:t>Zeměpisná šíř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0621CF1" w14:textId="77777777" w:rsidR="00A27C90" w:rsidRPr="00071EED" w:rsidRDefault="00A27C90" w:rsidP="00F67EC9">
            <w:pPr>
              <w:jc w:val="center"/>
            </w:pPr>
            <w:proofErr w:type="spellStart"/>
            <w:r>
              <w:t>floa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EFD40D5" w14:textId="77777777" w:rsidR="00A27C90" w:rsidRPr="00071EED" w:rsidRDefault="00A27C90" w:rsidP="00F67EC9">
            <w:r>
              <w:t>zeměpisná šířka dané lokace</w:t>
            </w:r>
          </w:p>
        </w:tc>
      </w:tr>
      <w:tr w:rsidR="00A27C90" w14:paraId="6DF42F04" w14:textId="77777777" w:rsidTr="00F67EC9">
        <w:trPr>
          <w:trHeight w:val="385"/>
        </w:trPr>
        <w:tc>
          <w:tcPr>
            <w:tcW w:w="196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36AB97F" w14:textId="77777777" w:rsidR="00A27C90" w:rsidRPr="00071EED" w:rsidRDefault="00A27C90" w:rsidP="00F67EC9">
            <w:r>
              <w:rPr>
                <w:u w:val="single"/>
              </w:rPr>
              <w:t>Zeměpisná délka</w:t>
            </w:r>
          </w:p>
        </w:tc>
        <w:tc>
          <w:tcPr>
            <w:tcW w:w="135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05B0C1E" w14:textId="77777777" w:rsidR="00A27C90" w:rsidRPr="00071EED" w:rsidRDefault="00A27C90" w:rsidP="00F67EC9">
            <w:pPr>
              <w:jc w:val="center"/>
            </w:pPr>
            <w:proofErr w:type="spellStart"/>
            <w:r>
              <w:t>float</w:t>
            </w:r>
            <w:proofErr w:type="spellEnd"/>
          </w:p>
        </w:tc>
        <w:tc>
          <w:tcPr>
            <w:tcW w:w="56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3FEC793F" w14:textId="77777777" w:rsidR="00A27C90" w:rsidRPr="00071EED" w:rsidRDefault="00A27C90" w:rsidP="00F67EC9">
            <w:r>
              <w:t>zeměpisná délka dané lokace</w:t>
            </w:r>
          </w:p>
        </w:tc>
      </w:tr>
    </w:tbl>
    <w:p w14:paraId="4BBC9F78" w14:textId="77777777" w:rsidR="00A27C90" w:rsidRDefault="00A27C90" w:rsidP="00A27C90">
      <w:pPr>
        <w:spacing w:line="291" w:lineRule="exact"/>
        <w:ind w:left="3440" w:right="3513"/>
        <w:jc w:val="center"/>
        <w:rPr>
          <w:rFonts w:ascii="Calibri" w:eastAsia="Calibri" w:hAnsi="Calibri" w:cs="Calibri"/>
          <w:i/>
          <w:szCs w:val="22"/>
        </w:rPr>
      </w:pPr>
      <w:r>
        <w:rPr>
          <w:i/>
        </w:rPr>
        <w:t>Popis</w:t>
      </w:r>
      <w:r>
        <w:rPr>
          <w:i/>
          <w:spacing w:val="-2"/>
        </w:rPr>
        <w:t xml:space="preserve"> </w:t>
      </w:r>
      <w:r>
        <w:rPr>
          <w:i/>
        </w:rPr>
        <w:t>třídy</w:t>
      </w:r>
      <w:r>
        <w:rPr>
          <w:i/>
          <w:spacing w:val="2"/>
        </w:rPr>
        <w:t xml:space="preserve"> </w:t>
      </w:r>
      <w:r>
        <w:rPr>
          <w:i/>
          <w:spacing w:val="-2"/>
        </w:rPr>
        <w:t>„Lokace“</w:t>
      </w:r>
    </w:p>
    <w:p w14:paraId="1E3E918B" w14:textId="77777777" w:rsidR="00A27C90" w:rsidRPr="005A249A" w:rsidRDefault="00A27C90" w:rsidP="00A27C90">
      <w:pPr>
        <w:rPr>
          <w:u w:val="single"/>
        </w:rPr>
      </w:pPr>
    </w:p>
    <w:p w14:paraId="616237E4" w14:textId="77777777" w:rsidR="00A27C90" w:rsidRDefault="00A27C90" w:rsidP="00A27C90">
      <w:pPr>
        <w:pStyle w:val="Nadpis2"/>
      </w:pPr>
      <w:bookmarkStart w:id="16" w:name="_Toc6230024"/>
      <w:r>
        <w:t>Realizace UC</w:t>
      </w:r>
      <w:bookmarkEnd w:id="16"/>
    </w:p>
    <w:p w14:paraId="10072117" w14:textId="77777777" w:rsidR="00A27C90" w:rsidRDefault="00A27C90" w:rsidP="00A27C90">
      <w:pPr>
        <w:pStyle w:val="Odstavecseseznamem"/>
        <w:numPr>
          <w:ilvl w:val="0"/>
          <w:numId w:val="15"/>
        </w:numPr>
      </w:pPr>
      <w:r>
        <w:t>Sekvenční diagramy</w:t>
      </w:r>
    </w:p>
    <w:p w14:paraId="7C8D1B1C" w14:textId="77777777" w:rsidR="00A27C90" w:rsidRDefault="00A27C90" w:rsidP="00A27C90">
      <w:pPr>
        <w:pStyle w:val="Odstavecseseznamem"/>
        <w:numPr>
          <w:ilvl w:val="0"/>
          <w:numId w:val="15"/>
        </w:numPr>
      </w:pPr>
      <w:r>
        <w:t>Vždy pro případ užití.</w:t>
      </w:r>
    </w:p>
    <w:p w14:paraId="4C56045F" w14:textId="77777777" w:rsidR="00A27C90" w:rsidRDefault="00A27C90" w:rsidP="00A27C90"/>
    <w:p w14:paraId="1AF28C74" w14:textId="77777777" w:rsidR="00A27C90" w:rsidRDefault="00A27C90" w:rsidP="00A27C90">
      <w:pPr>
        <w:pStyle w:val="Nadpis1"/>
      </w:pPr>
      <w:bookmarkStart w:id="17" w:name="_Toc6230025"/>
      <w:r>
        <w:lastRenderedPageBreak/>
        <w:t>Popis navržené aplikace</w:t>
      </w:r>
      <w:bookmarkEnd w:id="17"/>
    </w:p>
    <w:p w14:paraId="6602ECBE" w14:textId="77777777" w:rsidR="00A27C90" w:rsidRDefault="00A27C90" w:rsidP="00A27C90">
      <w:pPr>
        <w:pStyle w:val="Nadpis2"/>
      </w:pPr>
      <w:bookmarkStart w:id="18" w:name="_Toc6230026"/>
      <w:r>
        <w:t>Uživatelské rozhraní (</w:t>
      </w:r>
      <w:proofErr w:type="spellStart"/>
      <w:r>
        <w:t>wireframe</w:t>
      </w:r>
      <w:proofErr w:type="spellEnd"/>
      <w:r>
        <w:t>) (Alternativa k programování)</w:t>
      </w:r>
      <w:bookmarkEnd w:id="18"/>
    </w:p>
    <w:p w14:paraId="1941347B" w14:textId="77777777" w:rsidR="00A27C90" w:rsidRDefault="00A27C90" w:rsidP="00A27C90">
      <w:pPr>
        <w:pStyle w:val="Odstavecseseznamem"/>
        <w:numPr>
          <w:ilvl w:val="0"/>
          <w:numId w:val="13"/>
        </w:numPr>
      </w:pPr>
      <w:r>
        <w:t>Posloupnost obrazovek.</w:t>
      </w:r>
    </w:p>
    <w:p w14:paraId="75870508" w14:textId="77777777" w:rsidR="00A27C90" w:rsidRDefault="00A27C90" w:rsidP="00A27C90">
      <w:pPr>
        <w:pStyle w:val="Odstavecseseznamem"/>
        <w:numPr>
          <w:ilvl w:val="0"/>
          <w:numId w:val="13"/>
        </w:numPr>
      </w:pPr>
      <w:r>
        <w:t>Drátěné modely pro UC (nemusí být všechny).</w:t>
      </w:r>
    </w:p>
    <w:p w14:paraId="57D90681" w14:textId="77777777" w:rsidR="00A27C90" w:rsidRDefault="00A27C90" w:rsidP="00A27C90">
      <w:pPr>
        <w:pStyle w:val="Odstavecseseznamem"/>
        <w:numPr>
          <w:ilvl w:val="0"/>
          <w:numId w:val="13"/>
        </w:numPr>
      </w:pPr>
      <w:r>
        <w:t>Využít je možné návrh v EA nebo jiném nástroji (</w:t>
      </w:r>
      <w:proofErr w:type="spellStart"/>
      <w:r>
        <w:t>Balsamiq</w:t>
      </w:r>
      <w:proofErr w:type="spellEnd"/>
      <w:r>
        <w:t xml:space="preserve"> aj.).</w:t>
      </w:r>
    </w:p>
    <w:p w14:paraId="3BDB73C8" w14:textId="77777777" w:rsidR="00A27C90" w:rsidRDefault="00A27C90" w:rsidP="00A27C90">
      <w:pPr>
        <w:pStyle w:val="Odstavecseseznamem"/>
        <w:numPr>
          <w:ilvl w:val="0"/>
          <w:numId w:val="13"/>
        </w:numPr>
      </w:pPr>
      <w:r>
        <w:t xml:space="preserve">Základní koncept UI. </w:t>
      </w:r>
    </w:p>
    <w:p w14:paraId="6CF58F3A" w14:textId="77777777" w:rsidR="00A27C90" w:rsidRDefault="00A27C90" w:rsidP="00A27C90"/>
    <w:p w14:paraId="2384A087" w14:textId="77777777" w:rsidR="00A27C90" w:rsidRDefault="00A27C90" w:rsidP="00A27C90">
      <w:pPr>
        <w:pStyle w:val="Nadpis2"/>
      </w:pPr>
      <w:bookmarkStart w:id="19" w:name="_Toc6230027"/>
      <w:r>
        <w:t>Popis aplikace (Alternativa k </w:t>
      </w:r>
      <w:proofErr w:type="spellStart"/>
      <w:r>
        <w:t>wireframu</w:t>
      </w:r>
      <w:proofErr w:type="spellEnd"/>
      <w:r>
        <w:t>)</w:t>
      </w:r>
      <w:bookmarkEnd w:id="19"/>
    </w:p>
    <w:p w14:paraId="320F29A5" w14:textId="77777777" w:rsidR="00A27C90" w:rsidRDefault="00A27C90" w:rsidP="00A27C90">
      <w:pPr>
        <w:pStyle w:val="Odstavecseseznamem"/>
        <w:numPr>
          <w:ilvl w:val="0"/>
          <w:numId w:val="17"/>
        </w:numPr>
      </w:pPr>
      <w:r>
        <w:t>Struční popis aplikace.</w:t>
      </w:r>
    </w:p>
    <w:p w14:paraId="0ABD672D" w14:textId="77777777" w:rsidR="00A27C90" w:rsidRDefault="00A27C90" w:rsidP="00A27C90">
      <w:pPr>
        <w:pStyle w:val="Odstavecseseznamem"/>
        <w:numPr>
          <w:ilvl w:val="0"/>
          <w:numId w:val="17"/>
        </w:numPr>
      </w:pPr>
      <w:r>
        <w:t>Stručná uživatelská příručka.</w:t>
      </w:r>
    </w:p>
    <w:p w14:paraId="1F2BE0B9" w14:textId="77777777" w:rsidR="00A27C90" w:rsidRPr="00A426CE" w:rsidRDefault="00A27C90" w:rsidP="00A27C90"/>
    <w:p w14:paraId="174C31F0" w14:textId="77777777" w:rsidR="001121A6" w:rsidRPr="00A27C90" w:rsidRDefault="001121A6" w:rsidP="00A27C90"/>
    <w:sectPr w:rsidR="001121A6" w:rsidRPr="00A27C90" w:rsidSect="00DB19EC">
      <w:footerReference w:type="even" r:id="rId15"/>
      <w:footerReference w:type="default" r:id="rId16"/>
      <w:pgSz w:w="11900" w:h="16840"/>
      <w:pgMar w:top="1417" w:right="1417" w:bottom="1417" w:left="1417" w:header="708" w:footer="708" w:gutter="0"/>
      <w:pgNumType w:start="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BBFAA0" w14:textId="77777777" w:rsidR="00DB19EC" w:rsidRDefault="00DB19EC" w:rsidP="00C328FE">
      <w:r>
        <w:separator/>
      </w:r>
    </w:p>
  </w:endnote>
  <w:endnote w:type="continuationSeparator" w:id="0">
    <w:p w14:paraId="492D3978" w14:textId="77777777" w:rsidR="00DB19EC" w:rsidRDefault="00DB19EC" w:rsidP="00C32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-1282876532"/>
      <w:docPartObj>
        <w:docPartGallery w:val="Page Numbers (Bottom of Page)"/>
        <w:docPartUnique/>
      </w:docPartObj>
    </w:sdtPr>
    <w:sdtContent>
      <w:p w14:paraId="294552B2" w14:textId="77777777" w:rsidR="00A27C90" w:rsidRDefault="00A27C90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63823766" w14:textId="77777777" w:rsidR="00A27C90" w:rsidRDefault="00A27C90" w:rsidP="00C328FE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-441838167"/>
      <w:docPartObj>
        <w:docPartGallery w:val="Page Numbers (Bottom of Page)"/>
        <w:docPartUnique/>
      </w:docPartObj>
    </w:sdtPr>
    <w:sdtContent>
      <w:p w14:paraId="73AF6DC9" w14:textId="77777777" w:rsidR="00A27C90" w:rsidRDefault="00A27C90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2C13A232" w14:textId="77777777" w:rsidR="00A27C90" w:rsidRDefault="00A27C90" w:rsidP="00C328FE">
    <w:pPr>
      <w:pStyle w:val="Zpat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-1673102776"/>
      <w:docPartObj>
        <w:docPartGallery w:val="Page Numbers (Bottom of Page)"/>
        <w:docPartUnique/>
      </w:docPartObj>
    </w:sdtPr>
    <w:sdtContent>
      <w:p w14:paraId="32DF17B4" w14:textId="77777777" w:rsidR="00C328FE" w:rsidRDefault="00C328FE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339D108F" w14:textId="77777777" w:rsidR="00C328FE" w:rsidRDefault="00C328FE" w:rsidP="00C328FE">
    <w:pPr>
      <w:pStyle w:val="Zpat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slostrnky"/>
      </w:rPr>
      <w:id w:val="1953901909"/>
      <w:docPartObj>
        <w:docPartGallery w:val="Page Numbers (Bottom of Page)"/>
        <w:docPartUnique/>
      </w:docPartObj>
    </w:sdtPr>
    <w:sdtContent>
      <w:p w14:paraId="77789B7E" w14:textId="77777777" w:rsidR="006B760C" w:rsidRDefault="006B760C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504CA7"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68F22A74" w14:textId="77777777" w:rsidR="00C328FE" w:rsidRDefault="00C328FE" w:rsidP="00C328FE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53E0F" w14:textId="77777777" w:rsidR="00DB19EC" w:rsidRDefault="00DB19EC" w:rsidP="00C328FE">
      <w:r>
        <w:separator/>
      </w:r>
    </w:p>
  </w:footnote>
  <w:footnote w:type="continuationSeparator" w:id="0">
    <w:p w14:paraId="4939C886" w14:textId="77777777" w:rsidR="00DB19EC" w:rsidRDefault="00DB19EC" w:rsidP="00C32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E5B26"/>
    <w:multiLevelType w:val="hybridMultilevel"/>
    <w:tmpl w:val="344A7BF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1" w15:restartNumberingAfterBreak="0">
    <w:nsid w:val="02D12EC5"/>
    <w:multiLevelType w:val="hybridMultilevel"/>
    <w:tmpl w:val="ECFAE13A"/>
    <w:lvl w:ilvl="0" w:tplc="0405000F">
      <w:start w:val="1"/>
      <w:numFmt w:val="decimal"/>
      <w:lvlText w:val="%1."/>
      <w:lvlJc w:val="left"/>
      <w:pPr>
        <w:ind w:left="1425" w:hanging="360"/>
      </w:pPr>
    </w:lvl>
    <w:lvl w:ilvl="1" w:tplc="04050019" w:tentative="1">
      <w:start w:val="1"/>
      <w:numFmt w:val="lowerLetter"/>
      <w:lvlText w:val="%2."/>
      <w:lvlJc w:val="left"/>
      <w:pPr>
        <w:ind w:left="2145" w:hanging="360"/>
      </w:pPr>
    </w:lvl>
    <w:lvl w:ilvl="2" w:tplc="0405001B" w:tentative="1">
      <w:start w:val="1"/>
      <w:numFmt w:val="lowerRoman"/>
      <w:lvlText w:val="%3."/>
      <w:lvlJc w:val="right"/>
      <w:pPr>
        <w:ind w:left="2865" w:hanging="180"/>
      </w:pPr>
    </w:lvl>
    <w:lvl w:ilvl="3" w:tplc="0405000F" w:tentative="1">
      <w:start w:val="1"/>
      <w:numFmt w:val="decimal"/>
      <w:lvlText w:val="%4."/>
      <w:lvlJc w:val="left"/>
      <w:pPr>
        <w:ind w:left="3585" w:hanging="360"/>
      </w:pPr>
    </w:lvl>
    <w:lvl w:ilvl="4" w:tplc="04050019" w:tentative="1">
      <w:start w:val="1"/>
      <w:numFmt w:val="lowerLetter"/>
      <w:lvlText w:val="%5."/>
      <w:lvlJc w:val="left"/>
      <w:pPr>
        <w:ind w:left="4305" w:hanging="360"/>
      </w:pPr>
    </w:lvl>
    <w:lvl w:ilvl="5" w:tplc="0405001B" w:tentative="1">
      <w:start w:val="1"/>
      <w:numFmt w:val="lowerRoman"/>
      <w:lvlText w:val="%6."/>
      <w:lvlJc w:val="right"/>
      <w:pPr>
        <w:ind w:left="5025" w:hanging="180"/>
      </w:pPr>
    </w:lvl>
    <w:lvl w:ilvl="6" w:tplc="0405000F" w:tentative="1">
      <w:start w:val="1"/>
      <w:numFmt w:val="decimal"/>
      <w:lvlText w:val="%7."/>
      <w:lvlJc w:val="left"/>
      <w:pPr>
        <w:ind w:left="5745" w:hanging="360"/>
      </w:pPr>
    </w:lvl>
    <w:lvl w:ilvl="7" w:tplc="04050019" w:tentative="1">
      <w:start w:val="1"/>
      <w:numFmt w:val="lowerLetter"/>
      <w:lvlText w:val="%8."/>
      <w:lvlJc w:val="left"/>
      <w:pPr>
        <w:ind w:left="6465" w:hanging="360"/>
      </w:pPr>
    </w:lvl>
    <w:lvl w:ilvl="8" w:tplc="0405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2" w15:restartNumberingAfterBreak="0">
    <w:nsid w:val="02FB0ADB"/>
    <w:multiLevelType w:val="hybridMultilevel"/>
    <w:tmpl w:val="4BE4F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881524"/>
    <w:multiLevelType w:val="hybridMultilevel"/>
    <w:tmpl w:val="61C67B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7B5CDD"/>
    <w:multiLevelType w:val="hybridMultilevel"/>
    <w:tmpl w:val="96142C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4C1C37"/>
    <w:multiLevelType w:val="hybridMultilevel"/>
    <w:tmpl w:val="2D5205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8962110"/>
    <w:multiLevelType w:val="hybridMultilevel"/>
    <w:tmpl w:val="4ADC5B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C472FEC"/>
    <w:multiLevelType w:val="hybridMultilevel"/>
    <w:tmpl w:val="6E46F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F149E3"/>
    <w:multiLevelType w:val="hybridMultilevel"/>
    <w:tmpl w:val="B7166638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9" w15:restartNumberingAfterBreak="0">
    <w:nsid w:val="28DF3178"/>
    <w:multiLevelType w:val="hybridMultilevel"/>
    <w:tmpl w:val="20A4B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F834B7"/>
    <w:multiLevelType w:val="hybridMultilevel"/>
    <w:tmpl w:val="28B615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E30691"/>
    <w:multiLevelType w:val="hybridMultilevel"/>
    <w:tmpl w:val="33605D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4146AF"/>
    <w:multiLevelType w:val="hybridMultilevel"/>
    <w:tmpl w:val="E41E07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09B0F76"/>
    <w:multiLevelType w:val="hybridMultilevel"/>
    <w:tmpl w:val="A79EFC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0D36472"/>
    <w:multiLevelType w:val="hybridMultilevel"/>
    <w:tmpl w:val="4BE86E7C"/>
    <w:lvl w:ilvl="0" w:tplc="0405000F">
      <w:start w:val="1"/>
      <w:numFmt w:val="decimal"/>
      <w:lvlText w:val="%1."/>
      <w:lvlJc w:val="left"/>
      <w:pPr>
        <w:ind w:left="1428" w:hanging="360"/>
      </w:pPr>
    </w:lvl>
    <w:lvl w:ilvl="1" w:tplc="04050019" w:tentative="1">
      <w:start w:val="1"/>
      <w:numFmt w:val="lowerLetter"/>
      <w:lvlText w:val="%2."/>
      <w:lvlJc w:val="left"/>
      <w:pPr>
        <w:ind w:left="2148" w:hanging="360"/>
      </w:pPr>
    </w:lvl>
    <w:lvl w:ilvl="2" w:tplc="0405001B" w:tentative="1">
      <w:start w:val="1"/>
      <w:numFmt w:val="lowerRoman"/>
      <w:lvlText w:val="%3."/>
      <w:lvlJc w:val="right"/>
      <w:pPr>
        <w:ind w:left="2868" w:hanging="180"/>
      </w:pPr>
    </w:lvl>
    <w:lvl w:ilvl="3" w:tplc="0405000F" w:tentative="1">
      <w:start w:val="1"/>
      <w:numFmt w:val="decimal"/>
      <w:lvlText w:val="%4."/>
      <w:lvlJc w:val="left"/>
      <w:pPr>
        <w:ind w:left="3588" w:hanging="360"/>
      </w:pPr>
    </w:lvl>
    <w:lvl w:ilvl="4" w:tplc="04050019" w:tentative="1">
      <w:start w:val="1"/>
      <w:numFmt w:val="lowerLetter"/>
      <w:lvlText w:val="%5."/>
      <w:lvlJc w:val="left"/>
      <w:pPr>
        <w:ind w:left="4308" w:hanging="360"/>
      </w:pPr>
    </w:lvl>
    <w:lvl w:ilvl="5" w:tplc="0405001B" w:tentative="1">
      <w:start w:val="1"/>
      <w:numFmt w:val="lowerRoman"/>
      <w:lvlText w:val="%6."/>
      <w:lvlJc w:val="right"/>
      <w:pPr>
        <w:ind w:left="5028" w:hanging="180"/>
      </w:pPr>
    </w:lvl>
    <w:lvl w:ilvl="6" w:tplc="0405000F" w:tentative="1">
      <w:start w:val="1"/>
      <w:numFmt w:val="decimal"/>
      <w:lvlText w:val="%7."/>
      <w:lvlJc w:val="left"/>
      <w:pPr>
        <w:ind w:left="5748" w:hanging="360"/>
      </w:pPr>
    </w:lvl>
    <w:lvl w:ilvl="7" w:tplc="04050019" w:tentative="1">
      <w:start w:val="1"/>
      <w:numFmt w:val="lowerLetter"/>
      <w:lvlText w:val="%8."/>
      <w:lvlJc w:val="left"/>
      <w:pPr>
        <w:ind w:left="6468" w:hanging="360"/>
      </w:pPr>
    </w:lvl>
    <w:lvl w:ilvl="8" w:tplc="0405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5" w15:restartNumberingAfterBreak="0">
    <w:nsid w:val="53652303"/>
    <w:multiLevelType w:val="hybridMultilevel"/>
    <w:tmpl w:val="CEF421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3737B4"/>
    <w:multiLevelType w:val="hybridMultilevel"/>
    <w:tmpl w:val="60D659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4A45C3"/>
    <w:multiLevelType w:val="multilevel"/>
    <w:tmpl w:val="71765964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64251A01"/>
    <w:multiLevelType w:val="hybridMultilevel"/>
    <w:tmpl w:val="FD9E2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9B791E"/>
    <w:multiLevelType w:val="hybridMultilevel"/>
    <w:tmpl w:val="6BB6B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2B0090D"/>
    <w:multiLevelType w:val="hybridMultilevel"/>
    <w:tmpl w:val="E5580D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6379E6"/>
    <w:multiLevelType w:val="hybridMultilevel"/>
    <w:tmpl w:val="847AAA2E"/>
    <w:lvl w:ilvl="0" w:tplc="7708D7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FE0B60"/>
    <w:multiLevelType w:val="hybridMultilevel"/>
    <w:tmpl w:val="5E28AAF8"/>
    <w:lvl w:ilvl="0" w:tplc="13E8FE3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817365">
    <w:abstractNumId w:val="12"/>
  </w:num>
  <w:num w:numId="2" w16cid:durableId="1929456553">
    <w:abstractNumId w:val="20"/>
  </w:num>
  <w:num w:numId="3" w16cid:durableId="571817681">
    <w:abstractNumId w:val="18"/>
  </w:num>
  <w:num w:numId="4" w16cid:durableId="119540219">
    <w:abstractNumId w:val="19"/>
  </w:num>
  <w:num w:numId="5" w16cid:durableId="564296473">
    <w:abstractNumId w:val="3"/>
  </w:num>
  <w:num w:numId="6" w16cid:durableId="1295255366">
    <w:abstractNumId w:val="6"/>
  </w:num>
  <w:num w:numId="7" w16cid:durableId="826359893">
    <w:abstractNumId w:val="13"/>
  </w:num>
  <w:num w:numId="8" w16cid:durableId="571082296">
    <w:abstractNumId w:val="5"/>
  </w:num>
  <w:num w:numId="9" w16cid:durableId="60098880">
    <w:abstractNumId w:val="2"/>
  </w:num>
  <w:num w:numId="10" w16cid:durableId="1565987433">
    <w:abstractNumId w:val="11"/>
  </w:num>
  <w:num w:numId="11" w16cid:durableId="594287993">
    <w:abstractNumId w:val="16"/>
  </w:num>
  <w:num w:numId="12" w16cid:durableId="2031561487">
    <w:abstractNumId w:val="9"/>
  </w:num>
  <w:num w:numId="13" w16cid:durableId="799686164">
    <w:abstractNumId w:val="10"/>
  </w:num>
  <w:num w:numId="14" w16cid:durableId="637612417">
    <w:abstractNumId w:val="17"/>
  </w:num>
  <w:num w:numId="15" w16cid:durableId="1757969384">
    <w:abstractNumId w:val="4"/>
  </w:num>
  <w:num w:numId="16" w16cid:durableId="58553009">
    <w:abstractNumId w:val="15"/>
  </w:num>
  <w:num w:numId="17" w16cid:durableId="493229081">
    <w:abstractNumId w:val="7"/>
  </w:num>
  <w:num w:numId="18" w16cid:durableId="1651053165">
    <w:abstractNumId w:val="1"/>
  </w:num>
  <w:num w:numId="19" w16cid:durableId="463934581">
    <w:abstractNumId w:val="8"/>
  </w:num>
  <w:num w:numId="20" w16cid:durableId="2107849161">
    <w:abstractNumId w:val="0"/>
  </w:num>
  <w:num w:numId="21" w16cid:durableId="964774324">
    <w:abstractNumId w:val="14"/>
  </w:num>
  <w:num w:numId="22" w16cid:durableId="1274941195">
    <w:abstractNumId w:val="21"/>
  </w:num>
  <w:num w:numId="23" w16cid:durableId="4446621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Y0MDYxMDczMzdV0lEKTi0uzszPAykwrAUAqtIduCwAAAA="/>
  </w:docVars>
  <w:rsids>
    <w:rsidRoot w:val="003228BB"/>
    <w:rsid w:val="00001A4F"/>
    <w:rsid w:val="00013611"/>
    <w:rsid w:val="00013F96"/>
    <w:rsid w:val="00035195"/>
    <w:rsid w:val="00067D07"/>
    <w:rsid w:val="00071EED"/>
    <w:rsid w:val="00096868"/>
    <w:rsid w:val="000B1953"/>
    <w:rsid w:val="000B5A2E"/>
    <w:rsid w:val="000D238A"/>
    <w:rsid w:val="001121A6"/>
    <w:rsid w:val="00123FFE"/>
    <w:rsid w:val="00127480"/>
    <w:rsid w:val="00161F4A"/>
    <w:rsid w:val="001651B8"/>
    <w:rsid w:val="001800D0"/>
    <w:rsid w:val="0018341B"/>
    <w:rsid w:val="00183E2D"/>
    <w:rsid w:val="001860EE"/>
    <w:rsid w:val="00190345"/>
    <w:rsid w:val="001A7C99"/>
    <w:rsid w:val="001B77E4"/>
    <w:rsid w:val="001C0059"/>
    <w:rsid w:val="001C0FFE"/>
    <w:rsid w:val="001D0DA9"/>
    <w:rsid w:val="001F01C3"/>
    <w:rsid w:val="002019B5"/>
    <w:rsid w:val="00233B9E"/>
    <w:rsid w:val="00262256"/>
    <w:rsid w:val="002D24EC"/>
    <w:rsid w:val="00307454"/>
    <w:rsid w:val="00316A84"/>
    <w:rsid w:val="00321E9E"/>
    <w:rsid w:val="003228BB"/>
    <w:rsid w:val="003757AF"/>
    <w:rsid w:val="003801CA"/>
    <w:rsid w:val="0039298F"/>
    <w:rsid w:val="003B4954"/>
    <w:rsid w:val="003C0FF8"/>
    <w:rsid w:val="003C2910"/>
    <w:rsid w:val="003E0F29"/>
    <w:rsid w:val="003E4E93"/>
    <w:rsid w:val="003E53E8"/>
    <w:rsid w:val="00412138"/>
    <w:rsid w:val="004353DB"/>
    <w:rsid w:val="00435EC1"/>
    <w:rsid w:val="00455C79"/>
    <w:rsid w:val="0046263C"/>
    <w:rsid w:val="004863A9"/>
    <w:rsid w:val="00496243"/>
    <w:rsid w:val="00497BD2"/>
    <w:rsid w:val="004A0211"/>
    <w:rsid w:val="004A5BDF"/>
    <w:rsid w:val="004D45EC"/>
    <w:rsid w:val="004F0B65"/>
    <w:rsid w:val="004F717A"/>
    <w:rsid w:val="00504CA7"/>
    <w:rsid w:val="0050770D"/>
    <w:rsid w:val="00562AF3"/>
    <w:rsid w:val="005A249A"/>
    <w:rsid w:val="005A6824"/>
    <w:rsid w:val="005C360B"/>
    <w:rsid w:val="00607A9D"/>
    <w:rsid w:val="0062616B"/>
    <w:rsid w:val="006419DC"/>
    <w:rsid w:val="00641A34"/>
    <w:rsid w:val="0065071B"/>
    <w:rsid w:val="00670D69"/>
    <w:rsid w:val="00687080"/>
    <w:rsid w:val="006B6F0D"/>
    <w:rsid w:val="006B760C"/>
    <w:rsid w:val="006D04CA"/>
    <w:rsid w:val="007078CF"/>
    <w:rsid w:val="00707F71"/>
    <w:rsid w:val="007129AA"/>
    <w:rsid w:val="00722E02"/>
    <w:rsid w:val="00742A34"/>
    <w:rsid w:val="007617EB"/>
    <w:rsid w:val="007719DD"/>
    <w:rsid w:val="00780843"/>
    <w:rsid w:val="00784F5F"/>
    <w:rsid w:val="007C53B4"/>
    <w:rsid w:val="007F50BB"/>
    <w:rsid w:val="007F7486"/>
    <w:rsid w:val="008243EE"/>
    <w:rsid w:val="00830A59"/>
    <w:rsid w:val="00837C04"/>
    <w:rsid w:val="008749FC"/>
    <w:rsid w:val="008912D1"/>
    <w:rsid w:val="00891C1C"/>
    <w:rsid w:val="008A096C"/>
    <w:rsid w:val="008E35B6"/>
    <w:rsid w:val="00915412"/>
    <w:rsid w:val="00952746"/>
    <w:rsid w:val="00956954"/>
    <w:rsid w:val="00984BF2"/>
    <w:rsid w:val="0098792B"/>
    <w:rsid w:val="00995068"/>
    <w:rsid w:val="009A4387"/>
    <w:rsid w:val="009E7B09"/>
    <w:rsid w:val="009F0CDE"/>
    <w:rsid w:val="009F36FF"/>
    <w:rsid w:val="00A00F1F"/>
    <w:rsid w:val="00A0234F"/>
    <w:rsid w:val="00A131A3"/>
    <w:rsid w:val="00A155F0"/>
    <w:rsid w:val="00A27C90"/>
    <w:rsid w:val="00A3546E"/>
    <w:rsid w:val="00A426CE"/>
    <w:rsid w:val="00A6458D"/>
    <w:rsid w:val="00A96A33"/>
    <w:rsid w:val="00AC3A5A"/>
    <w:rsid w:val="00AF286F"/>
    <w:rsid w:val="00B14694"/>
    <w:rsid w:val="00B822B3"/>
    <w:rsid w:val="00B965C3"/>
    <w:rsid w:val="00BD2ED3"/>
    <w:rsid w:val="00C04733"/>
    <w:rsid w:val="00C3269D"/>
    <w:rsid w:val="00C328FE"/>
    <w:rsid w:val="00C365A3"/>
    <w:rsid w:val="00C40DE2"/>
    <w:rsid w:val="00C66497"/>
    <w:rsid w:val="00C73933"/>
    <w:rsid w:val="00C9187C"/>
    <w:rsid w:val="00C97070"/>
    <w:rsid w:val="00CB77D0"/>
    <w:rsid w:val="00CC5103"/>
    <w:rsid w:val="00CD5442"/>
    <w:rsid w:val="00CE2BEA"/>
    <w:rsid w:val="00CF1F59"/>
    <w:rsid w:val="00CF338D"/>
    <w:rsid w:val="00D02E5F"/>
    <w:rsid w:val="00D17C2E"/>
    <w:rsid w:val="00D25DE3"/>
    <w:rsid w:val="00D365D8"/>
    <w:rsid w:val="00D56638"/>
    <w:rsid w:val="00D66AAB"/>
    <w:rsid w:val="00DB19EC"/>
    <w:rsid w:val="00DB7F19"/>
    <w:rsid w:val="00DF3D34"/>
    <w:rsid w:val="00E07F6F"/>
    <w:rsid w:val="00E148BE"/>
    <w:rsid w:val="00E162EC"/>
    <w:rsid w:val="00E325DA"/>
    <w:rsid w:val="00E467BE"/>
    <w:rsid w:val="00E75152"/>
    <w:rsid w:val="00E96309"/>
    <w:rsid w:val="00EA4A08"/>
    <w:rsid w:val="00F0438A"/>
    <w:rsid w:val="00F24CA9"/>
    <w:rsid w:val="00F8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59AFC6"/>
  <w15:chartTrackingRefBased/>
  <w15:docId w15:val="{DCF8269E-C86B-DB42-B569-8CD01276F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757AF"/>
    <w:pPr>
      <w:keepNext/>
      <w:keepLines/>
      <w:pageBreakBefore/>
      <w:numPr>
        <w:numId w:val="14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84F5F"/>
    <w:pPr>
      <w:keepNext/>
      <w:keepLines/>
      <w:numPr>
        <w:ilvl w:val="1"/>
        <w:numId w:val="14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17C2E"/>
    <w:pPr>
      <w:keepNext/>
      <w:keepLines/>
      <w:numPr>
        <w:ilvl w:val="2"/>
        <w:numId w:val="1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6B7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757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Mkatabulky">
    <w:name w:val="Table Grid"/>
    <w:basedOn w:val="Normlntabulka"/>
    <w:uiPriority w:val="59"/>
    <w:rsid w:val="00322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1">
    <w:name w:val="Grid Table 4 Accent 1"/>
    <w:basedOn w:val="Normlntabulka"/>
    <w:uiPriority w:val="49"/>
    <w:rsid w:val="003228BB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Nadpis2Char">
    <w:name w:val="Nadpis 2 Char"/>
    <w:basedOn w:val="Standardnpsmoodstavce"/>
    <w:link w:val="Nadpis2"/>
    <w:uiPriority w:val="9"/>
    <w:rsid w:val="00784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784F5F"/>
    <w:pPr>
      <w:ind w:left="720"/>
      <w:contextualSpacing/>
    </w:pPr>
  </w:style>
  <w:style w:type="paragraph" w:styleId="Titulek">
    <w:name w:val="caption"/>
    <w:basedOn w:val="Normln"/>
    <w:next w:val="Normln"/>
    <w:uiPriority w:val="35"/>
    <w:unhideWhenUsed/>
    <w:qFormat/>
    <w:rsid w:val="00707F71"/>
    <w:pPr>
      <w:spacing w:after="200"/>
    </w:pPr>
    <w:rPr>
      <w:i/>
      <w:iCs/>
      <w:color w:val="44546A" w:themeColor="text2"/>
      <w:sz w:val="18"/>
      <w:szCs w:val="18"/>
    </w:rPr>
  </w:style>
  <w:style w:type="paragraph" w:styleId="Obsah1">
    <w:name w:val="toc 1"/>
    <w:basedOn w:val="Normln"/>
    <w:next w:val="Normln"/>
    <w:autoRedefine/>
    <w:uiPriority w:val="39"/>
    <w:unhideWhenUsed/>
    <w:rsid w:val="003801CA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3801CA"/>
    <w:pPr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3801CA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328FE"/>
  </w:style>
  <w:style w:type="paragraph" w:styleId="Zpat">
    <w:name w:val="footer"/>
    <w:basedOn w:val="Normln"/>
    <w:link w:val="Zpat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328FE"/>
  </w:style>
  <w:style w:type="character" w:styleId="slostrnky">
    <w:name w:val="page number"/>
    <w:basedOn w:val="Standardnpsmoodstavce"/>
    <w:uiPriority w:val="99"/>
    <w:semiHidden/>
    <w:unhideWhenUsed/>
    <w:rsid w:val="00C328FE"/>
  </w:style>
  <w:style w:type="character" w:customStyle="1" w:styleId="Nadpis3Char">
    <w:name w:val="Nadpis 3 Char"/>
    <w:basedOn w:val="Standardnpsmoodstavce"/>
    <w:link w:val="Nadpis3"/>
    <w:uiPriority w:val="9"/>
    <w:semiHidden/>
    <w:rsid w:val="00D17C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NadpisBezObsahu">
    <w:name w:val="NadpisBezObsahu"/>
    <w:qFormat/>
    <w:rsid w:val="006B760C"/>
    <w:pPr>
      <w:ind w:left="360" w:hanging="360"/>
    </w:pPr>
    <w:rPr>
      <w:rFonts w:ascii="Calibri" w:eastAsiaTheme="majorEastAsia" w:hAnsi="Calibri" w:cs="Calibri"/>
      <w:color w:val="2F5496" w:themeColor="accent1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B760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TableParagraph">
    <w:name w:val="Table Paragraph"/>
    <w:basedOn w:val="Normln"/>
    <w:uiPriority w:val="1"/>
    <w:qFormat/>
    <w:rsid w:val="00DF3D34"/>
    <w:pPr>
      <w:widowControl w:val="0"/>
      <w:autoSpaceDE w:val="0"/>
      <w:autoSpaceDN w:val="0"/>
      <w:ind w:left="105"/>
    </w:pPr>
    <w:rPr>
      <w:rFonts w:ascii="Calibri" w:eastAsia="Calibri" w:hAnsi="Calibri" w:cs="Calibr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7686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4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image" Target="media/image1.jpe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753BB6-CB1F-4C63-BB6B-FDA4F7F06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3</TotalTime>
  <Pages>14</Pages>
  <Words>1518</Words>
  <Characters>8962</Characters>
  <Application>Microsoft Office Word</Application>
  <DocSecurity>0</DocSecurity>
  <Lines>74</Lines>
  <Paragraphs>2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Silhavy</dc:creator>
  <cp:keywords/>
  <dc:description/>
  <cp:lastModifiedBy>Michal Těšík</cp:lastModifiedBy>
  <cp:revision>54</cp:revision>
  <dcterms:created xsi:type="dcterms:W3CDTF">2019-01-24T09:36:00Z</dcterms:created>
  <dcterms:modified xsi:type="dcterms:W3CDTF">2024-04-25T07:42:00Z</dcterms:modified>
</cp:coreProperties>
</file>